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0" w:type="dxa"/>
        <w:tblInd w:w="108" w:type="dxa"/>
        <w:tblLook w:val="04A0" w:firstRow="1" w:lastRow="0" w:firstColumn="1" w:lastColumn="0" w:noHBand="0" w:noVBand="1"/>
      </w:tblPr>
      <w:tblGrid>
        <w:gridCol w:w="5422"/>
        <w:gridCol w:w="5378"/>
      </w:tblGrid>
      <w:tr w:rsidR="003D4662" w:rsidRPr="00CF73A5" w14:paraId="2CAD249B" w14:textId="77777777" w:rsidTr="00743F55">
        <w:trPr>
          <w:trHeight w:val="315"/>
        </w:trPr>
        <w:tc>
          <w:tcPr>
            <w:tcW w:w="5422" w:type="dxa"/>
            <w:shd w:val="clear" w:color="auto" w:fill="auto"/>
          </w:tcPr>
          <w:p w14:paraId="2F7D1AB5" w14:textId="77777777" w:rsidR="00FC35E7" w:rsidRPr="00CF73A5" w:rsidRDefault="003E4B0C" w:rsidP="00FC35E7">
            <w:pPr>
              <w:spacing w:after="0" w:line="240" w:lineRule="auto"/>
              <w:rPr>
                <w:rFonts w:ascii="Times New Roman" w:hAnsi="Times New Roman"/>
                <w:b/>
                <w:smallCaps/>
                <w:spacing w:val="20"/>
                <w:sz w:val="36"/>
                <w:szCs w:val="36"/>
              </w:rPr>
            </w:pPr>
            <w:r w:rsidRPr="00CF73A5">
              <w:rPr>
                <w:rFonts w:ascii="Times New Roman" w:hAnsi="Times New Roman"/>
                <w:b/>
                <w:smallCaps/>
                <w:spacing w:val="20"/>
                <w:sz w:val="36"/>
                <w:szCs w:val="36"/>
              </w:rPr>
              <w:t>RONALD J. LOPEZ</w:t>
            </w:r>
            <w:r w:rsidR="00E213EB" w:rsidRPr="00CF73A5">
              <w:rPr>
                <w:rFonts w:ascii="Times New Roman" w:hAnsi="Times New Roman"/>
                <w:b/>
                <w:smallCaps/>
                <w:spacing w:val="20"/>
                <w:sz w:val="36"/>
                <w:szCs w:val="36"/>
              </w:rPr>
              <w:t>, MS.c</w:t>
            </w:r>
            <w:r w:rsidR="00FC35E7" w:rsidRPr="00CF73A5">
              <w:rPr>
                <w:rFonts w:ascii="Times New Roman" w:hAnsi="Times New Roman"/>
                <w:b/>
                <w:smallCaps/>
                <w:spacing w:val="20"/>
                <w:sz w:val="36"/>
                <w:szCs w:val="36"/>
              </w:rPr>
              <w:t xml:space="preserve"> </w:t>
            </w:r>
          </w:p>
          <w:p w14:paraId="6D76509E" w14:textId="13CC80B4" w:rsidR="00FC35E7" w:rsidRPr="00CF73A5" w:rsidRDefault="009E21EB" w:rsidP="00FC35E7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acramento</w:t>
            </w:r>
            <w:r w:rsidR="003B7BBA" w:rsidRPr="00CF73A5">
              <w:rPr>
                <w:rFonts w:ascii="Times New Roman" w:hAnsi="Times New Roman"/>
              </w:rPr>
              <w:t>, CA</w:t>
            </w:r>
          </w:p>
          <w:p w14:paraId="6EFFA672" w14:textId="77777777" w:rsidR="003E4B0C" w:rsidRPr="00BD5BCF" w:rsidRDefault="003E4B0C" w:rsidP="00FC35E7">
            <w:pPr>
              <w:spacing w:after="0"/>
              <w:rPr>
                <w:rFonts w:ascii="Times New Roman" w:hAnsi="Times New Roman"/>
              </w:rPr>
            </w:pPr>
            <w:r w:rsidRPr="00CF73A5">
              <w:rPr>
                <w:rFonts w:ascii="Times New Roman" w:hAnsi="Times New Roman"/>
              </w:rPr>
              <w:t>408.813.6060</w:t>
            </w:r>
            <w:r w:rsidR="00FC35E7" w:rsidRPr="00CF73A5">
              <w:rPr>
                <w:rFonts w:ascii="Times New Roman" w:hAnsi="Times New Roman"/>
              </w:rPr>
              <w:t xml:space="preserve"> </w:t>
            </w:r>
            <w:r w:rsidR="00FC35E7" w:rsidRPr="00CF73A5">
              <w:rPr>
                <w:rFonts w:ascii="Times New Roman" w:hAnsi="Times New Roman"/>
              </w:rPr>
              <w:sym w:font="Wingdings 2" w:char="F0F2"/>
            </w:r>
            <w:r w:rsidR="00FC35E7" w:rsidRPr="00CF73A5">
              <w:rPr>
                <w:rFonts w:ascii="Times New Roman" w:hAnsi="Times New Roman"/>
              </w:rPr>
              <w:t xml:space="preserve"> </w:t>
            </w:r>
            <w:hyperlink r:id="rId8" w:history="1">
              <w:r w:rsidR="00C9037F" w:rsidRPr="00BD5BCF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Lopez.J.Ronald@gmail.com</w:t>
              </w:r>
            </w:hyperlink>
            <w:r w:rsidR="00C9037F" w:rsidRPr="00BD5BCF">
              <w:rPr>
                <w:rFonts w:ascii="Times New Roman" w:hAnsi="Times New Roman"/>
              </w:rPr>
              <w:t xml:space="preserve"> </w:t>
            </w:r>
          </w:p>
          <w:p w14:paraId="60A156BA" w14:textId="77777777" w:rsidR="00FC35E7" w:rsidRPr="00CF73A5" w:rsidRDefault="00EB3D20" w:rsidP="004A687A">
            <w:pPr>
              <w:spacing w:after="120" w:line="240" w:lineRule="auto"/>
              <w:rPr>
                <w:rFonts w:ascii="Times New Roman" w:hAnsi="Times New Roman"/>
                <w:sz w:val="36"/>
                <w:szCs w:val="36"/>
              </w:rPr>
            </w:pPr>
            <w:hyperlink r:id="rId9" w:history="1">
              <w:r w:rsidR="00C9037F" w:rsidRPr="00BD5BCF">
                <w:rPr>
                  <w:rStyle w:val="Hyperlink"/>
                  <w:rFonts w:ascii="Times New Roman" w:hAnsi="Times New Roman"/>
                  <w:color w:val="auto"/>
                  <w:u w:val="none"/>
                </w:rPr>
                <w:t>www.linkedin.com/in/RonaldJLopez</w:t>
              </w:r>
            </w:hyperlink>
            <w:r w:rsidR="00C9037F" w:rsidRPr="00CF73A5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5378" w:type="dxa"/>
            <w:shd w:val="clear" w:color="auto" w:fill="auto"/>
          </w:tcPr>
          <w:p w14:paraId="28890C64" w14:textId="77777777" w:rsidR="00FC35E7" w:rsidRPr="00CF73A5" w:rsidRDefault="003D4662" w:rsidP="00FC35E7">
            <w:pPr>
              <w:spacing w:after="0"/>
              <w:jc w:val="right"/>
              <w:rPr>
                <w:rFonts w:ascii="Times New Roman" w:hAnsi="Times New Roman"/>
              </w:rPr>
            </w:pPr>
            <w:r w:rsidRPr="00CF73A5">
              <w:rPr>
                <w:rFonts w:ascii="Times New Roman" w:hAnsi="Times New Roman"/>
                <w:noProof/>
              </w:rPr>
              <w:drawing>
                <wp:inline distT="0" distB="0" distL="0" distR="0" wp14:anchorId="65C36CCB" wp14:editId="169FFD37">
                  <wp:extent cx="733425" cy="733425"/>
                  <wp:effectExtent l="38100" t="38100" r="47625" b="476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6026" cy="736026"/>
                          </a:xfrm>
                          <a:prstGeom prst="rect">
                            <a:avLst/>
                          </a:prstGeom>
                          <a:noFill/>
                          <a:ln w="28575" cmpd="sng">
                            <a:solidFill>
                              <a:srgbClr val="A6A6A6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9E3B5C" w14:textId="77777777" w:rsidR="00AF0C17" w:rsidRPr="00CF73A5" w:rsidRDefault="00AF0C17" w:rsidP="00287FAC">
      <w:pPr>
        <w:spacing w:after="0" w:line="240" w:lineRule="auto"/>
        <w:jc w:val="center"/>
        <w:rPr>
          <w:rFonts w:ascii="Times New Roman" w:hAnsi="Times New Roman"/>
          <w:b/>
          <w:smallCaps/>
          <w:spacing w:val="20"/>
        </w:rPr>
        <w:sectPr w:rsidR="00AF0C17" w:rsidRPr="00CF73A5" w:rsidSect="00B6448F">
          <w:headerReference w:type="default" r:id="rId11"/>
          <w:pgSz w:w="12240" w:h="15840"/>
          <w:pgMar w:top="540" w:right="720" w:bottom="630" w:left="720" w:header="720" w:footer="720" w:gutter="0"/>
          <w:cols w:space="720"/>
          <w:titlePg/>
          <w:docGrid w:linePitch="360"/>
        </w:sectPr>
      </w:pPr>
      <w:bookmarkStart w:id="0" w:name="_Hlk502097163"/>
    </w:p>
    <w:tbl>
      <w:tblPr>
        <w:tblW w:w="0" w:type="auto"/>
        <w:tblBorders>
          <w:top w:val="single" w:sz="18" w:space="0" w:color="auto"/>
          <w:bottom w:val="single" w:sz="2" w:space="0" w:color="auto"/>
        </w:tblBorders>
        <w:shd w:val="clear" w:color="auto" w:fill="D0CECE"/>
        <w:tblLook w:val="04A0" w:firstRow="1" w:lastRow="0" w:firstColumn="1" w:lastColumn="0" w:noHBand="0" w:noVBand="1"/>
      </w:tblPr>
      <w:tblGrid>
        <w:gridCol w:w="18"/>
        <w:gridCol w:w="4003"/>
        <w:gridCol w:w="3566"/>
        <w:gridCol w:w="3213"/>
      </w:tblGrid>
      <w:tr w:rsidR="00AF0C17" w:rsidRPr="0026354C" w14:paraId="53C6A339" w14:textId="77777777" w:rsidTr="00876C67">
        <w:tc>
          <w:tcPr>
            <w:tcW w:w="10800" w:type="dxa"/>
            <w:gridSpan w:val="4"/>
            <w:tcBorders>
              <w:top w:val="single" w:sz="12" w:space="0" w:color="auto"/>
              <w:bottom w:val="single" w:sz="2" w:space="0" w:color="auto"/>
            </w:tcBorders>
            <w:shd w:val="clear" w:color="auto" w:fill="D0CECE"/>
          </w:tcPr>
          <w:p w14:paraId="5F58266A" w14:textId="77777777" w:rsidR="00AF0C17" w:rsidRPr="0026354C" w:rsidRDefault="00AF0C17" w:rsidP="00287FAC">
            <w:pPr>
              <w:spacing w:after="0" w:line="240" w:lineRule="auto"/>
              <w:jc w:val="center"/>
              <w:rPr>
                <w:rFonts w:ascii="Times New Roman" w:hAnsi="Times New Roman"/>
                <w:b/>
                <w:smallCaps/>
                <w:spacing w:val="20"/>
                <w:sz w:val="24"/>
                <w:szCs w:val="24"/>
              </w:rPr>
            </w:pPr>
            <w:r w:rsidRPr="0026354C">
              <w:rPr>
                <w:rFonts w:ascii="Times New Roman" w:hAnsi="Times New Roman"/>
                <w:b/>
                <w:smallCaps/>
                <w:spacing w:val="20"/>
                <w:sz w:val="24"/>
                <w:szCs w:val="24"/>
              </w:rPr>
              <w:t>Technical Skills</w:t>
            </w:r>
          </w:p>
        </w:tc>
      </w:tr>
      <w:tr w:rsidR="00876C67" w:rsidRPr="0026354C" w14:paraId="4F4C5EDD" w14:textId="77777777" w:rsidTr="00876C6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Before w:val="1"/>
          <w:wBefore w:w="18" w:type="dxa"/>
        </w:trPr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709F12" w14:textId="2DD0E858" w:rsidR="00876C67" w:rsidRPr="0026354C" w:rsidRDefault="00025C0D" w:rsidP="00034DCF">
            <w:pPr>
              <w:numPr>
                <w:ilvl w:val="0"/>
                <w:numId w:val="11"/>
              </w:numPr>
              <w:spacing w:before="160"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ava</w:t>
            </w:r>
          </w:p>
        </w:tc>
        <w:tc>
          <w:tcPr>
            <w:tcW w:w="3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933574" w14:textId="71343F50" w:rsidR="00876C67" w:rsidRPr="0026354C" w:rsidRDefault="00BA54E7" w:rsidP="00034DCF">
            <w:pPr>
              <w:numPr>
                <w:ilvl w:val="0"/>
                <w:numId w:val="11"/>
              </w:numPr>
              <w:spacing w:before="160"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++</w:t>
            </w:r>
          </w:p>
        </w:tc>
        <w:tc>
          <w:tcPr>
            <w:tcW w:w="3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767AA9" w14:textId="67AFA5B6" w:rsidR="00876C67" w:rsidRPr="0026354C" w:rsidRDefault="00BA54E7" w:rsidP="00034DCF">
            <w:pPr>
              <w:numPr>
                <w:ilvl w:val="0"/>
                <w:numId w:val="11"/>
              </w:numPr>
              <w:spacing w:before="160"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ython</w:t>
            </w:r>
          </w:p>
        </w:tc>
      </w:tr>
      <w:tr w:rsidR="00876C67" w:rsidRPr="0026354C" w14:paraId="1B0DE347" w14:textId="77777777" w:rsidTr="00876C6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Before w:val="1"/>
          <w:wBefore w:w="18" w:type="dxa"/>
        </w:trPr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E02A56" w14:textId="0BDEDF9B" w:rsidR="00876C67" w:rsidRPr="0026354C" w:rsidRDefault="00C95086" w:rsidP="00034DCF">
            <w:pPr>
              <w:numPr>
                <w:ilvl w:val="0"/>
                <w:numId w:val="11"/>
              </w:numPr>
              <w:spacing w:before="60"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JavaScript/TypeScript</w:t>
            </w:r>
          </w:p>
        </w:tc>
        <w:tc>
          <w:tcPr>
            <w:tcW w:w="3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C50E38" w14:textId="506D4FB3" w:rsidR="00876C67" w:rsidRPr="0026354C" w:rsidRDefault="00C95086" w:rsidP="00034DCF">
            <w:pPr>
              <w:numPr>
                <w:ilvl w:val="0"/>
                <w:numId w:val="11"/>
              </w:numPr>
              <w:spacing w:before="60"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QL</w:t>
            </w:r>
          </w:p>
        </w:tc>
        <w:tc>
          <w:tcPr>
            <w:tcW w:w="3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BF402D" w14:textId="0681ED5B" w:rsidR="00876C67" w:rsidRPr="0026354C" w:rsidRDefault="00C95086" w:rsidP="00034DCF">
            <w:pPr>
              <w:numPr>
                <w:ilvl w:val="0"/>
                <w:numId w:val="11"/>
              </w:numPr>
              <w:spacing w:before="60"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pring Boot/MVC</w:t>
            </w:r>
          </w:p>
        </w:tc>
      </w:tr>
      <w:tr w:rsidR="00BA54E7" w:rsidRPr="0026354C" w14:paraId="2DA0DC7D" w14:textId="77777777" w:rsidTr="00876C6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gridBefore w:val="1"/>
          <w:wBefore w:w="18" w:type="dxa"/>
        </w:trPr>
        <w:tc>
          <w:tcPr>
            <w:tcW w:w="4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E0E326" w14:textId="76552BB9" w:rsidR="00BA54E7" w:rsidRDefault="00C95086" w:rsidP="00034DCF">
            <w:pPr>
              <w:numPr>
                <w:ilvl w:val="0"/>
                <w:numId w:val="11"/>
              </w:numPr>
              <w:spacing w:before="60"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ngular</w:t>
            </w:r>
            <w:bookmarkStart w:id="1" w:name="_GoBack"/>
            <w:bookmarkEnd w:id="1"/>
          </w:p>
        </w:tc>
        <w:tc>
          <w:tcPr>
            <w:tcW w:w="35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77008C" w14:textId="7F106135" w:rsidR="00BA54E7" w:rsidRDefault="009C67DC" w:rsidP="00034DCF">
            <w:pPr>
              <w:numPr>
                <w:ilvl w:val="0"/>
                <w:numId w:val="11"/>
              </w:numPr>
              <w:spacing w:before="60"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jango</w:t>
            </w:r>
          </w:p>
        </w:tc>
        <w:tc>
          <w:tcPr>
            <w:tcW w:w="3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5CC93C" w14:textId="45E8280C" w:rsidR="00BA54E7" w:rsidRDefault="009C67DC" w:rsidP="00034DCF">
            <w:pPr>
              <w:numPr>
                <w:ilvl w:val="0"/>
                <w:numId w:val="11"/>
              </w:numPr>
              <w:spacing w:before="6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TML/CSS/Bootstrap</w:t>
            </w:r>
          </w:p>
        </w:tc>
      </w:tr>
      <w:tr w:rsidR="00AF0C17" w:rsidRPr="0026354C" w14:paraId="48D3F261" w14:textId="77777777" w:rsidTr="00BA54E7">
        <w:tc>
          <w:tcPr>
            <w:tcW w:w="10800" w:type="dxa"/>
            <w:gridSpan w:val="4"/>
            <w:tcBorders>
              <w:top w:val="single" w:sz="12" w:space="0" w:color="auto"/>
              <w:bottom w:val="single" w:sz="4" w:space="0" w:color="auto"/>
            </w:tcBorders>
            <w:shd w:val="clear" w:color="auto" w:fill="D0CECE"/>
          </w:tcPr>
          <w:p w14:paraId="7ED4E7F7" w14:textId="77777777" w:rsidR="00AF0C17" w:rsidRPr="0026354C" w:rsidRDefault="00AF0C17" w:rsidP="003752FD">
            <w:pPr>
              <w:spacing w:after="0" w:line="240" w:lineRule="auto"/>
              <w:jc w:val="center"/>
              <w:rPr>
                <w:rFonts w:ascii="Times New Roman" w:hAnsi="Times New Roman"/>
                <w:b/>
                <w:smallCaps/>
                <w:spacing w:val="20"/>
                <w:sz w:val="24"/>
                <w:szCs w:val="24"/>
              </w:rPr>
            </w:pPr>
            <w:r w:rsidRPr="0026354C">
              <w:rPr>
                <w:rFonts w:ascii="Times New Roman" w:hAnsi="Times New Roman"/>
                <w:b/>
                <w:smallCaps/>
                <w:spacing w:val="20"/>
                <w:sz w:val="24"/>
                <w:szCs w:val="24"/>
              </w:rPr>
              <w:t>Education</w:t>
            </w:r>
          </w:p>
        </w:tc>
      </w:tr>
    </w:tbl>
    <w:bookmarkEnd w:id="0"/>
    <w:p w14:paraId="060652A0" w14:textId="2DC419BF" w:rsidR="00410D08" w:rsidRPr="0026354C" w:rsidRDefault="001F62EE" w:rsidP="00034DCF">
      <w:pPr>
        <w:spacing w:before="160" w:after="0" w:line="240" w:lineRule="auto"/>
        <w:ind w:left="90"/>
        <w:rPr>
          <w:rFonts w:ascii="Times New Roman" w:hAnsi="Times New Roman"/>
          <w:b/>
          <w:i/>
          <w:sz w:val="24"/>
          <w:szCs w:val="24"/>
        </w:rPr>
      </w:pPr>
      <w:r w:rsidRPr="0026354C">
        <w:rPr>
          <w:rFonts w:ascii="Times New Roman" w:hAnsi="Times New Roman"/>
          <w:b/>
          <w:sz w:val="24"/>
          <w:szCs w:val="24"/>
        </w:rPr>
        <w:t>West Texas A&amp;M University, Canyon, TX</w:t>
      </w:r>
      <w:r w:rsidR="007E5EA5" w:rsidRPr="0026354C">
        <w:rPr>
          <w:rFonts w:ascii="Times New Roman" w:hAnsi="Times New Roman"/>
          <w:b/>
          <w:sz w:val="24"/>
          <w:szCs w:val="24"/>
        </w:rPr>
        <w:t xml:space="preserve"> </w:t>
      </w:r>
      <w:r w:rsidR="007E5EA5" w:rsidRPr="0026354C">
        <w:rPr>
          <w:rFonts w:ascii="Times New Roman" w:hAnsi="Times New Roman"/>
          <w:b/>
          <w:i/>
          <w:sz w:val="24"/>
          <w:szCs w:val="24"/>
        </w:rPr>
        <w:t xml:space="preserve">(Expected Graduation: </w:t>
      </w:r>
      <w:r w:rsidR="00582201">
        <w:rPr>
          <w:rFonts w:ascii="Times New Roman" w:hAnsi="Times New Roman"/>
          <w:b/>
          <w:i/>
          <w:sz w:val="24"/>
          <w:szCs w:val="24"/>
        </w:rPr>
        <w:t>December</w:t>
      </w:r>
      <w:r w:rsidR="007E5EA5" w:rsidRPr="0026354C">
        <w:rPr>
          <w:rFonts w:ascii="Times New Roman" w:hAnsi="Times New Roman"/>
          <w:b/>
          <w:i/>
          <w:sz w:val="24"/>
          <w:szCs w:val="24"/>
        </w:rPr>
        <w:t xml:space="preserve"> 2020)</w:t>
      </w:r>
    </w:p>
    <w:p w14:paraId="3B9C805E" w14:textId="4CAF1B84" w:rsidR="00410D08" w:rsidRDefault="00410D08" w:rsidP="00D04B4E">
      <w:pPr>
        <w:spacing w:after="0" w:line="240" w:lineRule="auto"/>
        <w:ind w:left="90"/>
        <w:contextualSpacing/>
        <w:rPr>
          <w:rFonts w:ascii="Times New Roman" w:hAnsi="Times New Roman"/>
          <w:i/>
          <w:sz w:val="24"/>
          <w:szCs w:val="24"/>
        </w:rPr>
      </w:pPr>
      <w:r w:rsidRPr="0026354C">
        <w:rPr>
          <w:rFonts w:ascii="Times New Roman" w:hAnsi="Times New Roman"/>
          <w:i/>
          <w:sz w:val="24"/>
          <w:szCs w:val="24"/>
        </w:rPr>
        <w:t xml:space="preserve">Master of Science </w:t>
      </w:r>
      <w:r w:rsidR="001F62EE" w:rsidRPr="0026354C">
        <w:rPr>
          <w:rFonts w:ascii="Times New Roman" w:hAnsi="Times New Roman"/>
          <w:i/>
          <w:sz w:val="24"/>
          <w:szCs w:val="24"/>
        </w:rPr>
        <w:t>(Candidate) – Finance &amp; Economics</w:t>
      </w:r>
      <w:r w:rsidR="008E5862" w:rsidRPr="0026354C">
        <w:rPr>
          <w:rFonts w:ascii="Times New Roman" w:hAnsi="Times New Roman"/>
          <w:i/>
          <w:sz w:val="24"/>
          <w:szCs w:val="24"/>
        </w:rPr>
        <w:t xml:space="preserve"> (</w:t>
      </w:r>
      <w:r w:rsidR="00920413" w:rsidRPr="0026354C">
        <w:rPr>
          <w:rFonts w:ascii="Times New Roman" w:hAnsi="Times New Roman"/>
          <w:i/>
          <w:sz w:val="24"/>
          <w:szCs w:val="24"/>
        </w:rPr>
        <w:t>GPA: 3.</w:t>
      </w:r>
      <w:r w:rsidR="003E01AC">
        <w:rPr>
          <w:rFonts w:ascii="Times New Roman" w:hAnsi="Times New Roman"/>
          <w:i/>
          <w:sz w:val="24"/>
          <w:szCs w:val="24"/>
        </w:rPr>
        <w:t>75</w:t>
      </w:r>
      <w:r w:rsidR="00920413" w:rsidRPr="0026354C">
        <w:rPr>
          <w:rFonts w:ascii="Times New Roman" w:hAnsi="Times New Roman"/>
          <w:i/>
          <w:sz w:val="24"/>
          <w:szCs w:val="24"/>
        </w:rPr>
        <w:t>)</w:t>
      </w:r>
    </w:p>
    <w:p w14:paraId="3D8A5423" w14:textId="1A9D3A67" w:rsidR="00D04B4E" w:rsidRPr="00D04B4E" w:rsidRDefault="00D04B4E" w:rsidP="00D04B4E">
      <w:pPr>
        <w:spacing w:before="120" w:after="0" w:line="144" w:lineRule="auto"/>
        <w:ind w:left="90"/>
        <w:contextualSpacing/>
        <w:rPr>
          <w:rFonts w:ascii="Times New Roman" w:hAnsi="Times New Roman"/>
          <w:b/>
          <w:sz w:val="24"/>
          <w:szCs w:val="24"/>
        </w:rPr>
      </w:pPr>
    </w:p>
    <w:p w14:paraId="120F2AC1" w14:textId="3A4C2985" w:rsidR="00D04B4E" w:rsidRDefault="00025C0D" w:rsidP="00D04B4E">
      <w:pPr>
        <w:spacing w:after="0" w:line="240" w:lineRule="auto"/>
        <w:ind w:left="9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kill Distillery, Greenwood Village, CO</w:t>
      </w:r>
      <w:r w:rsidR="00BA54E7">
        <w:rPr>
          <w:rFonts w:ascii="Times New Roman" w:hAnsi="Times New Roman"/>
          <w:b/>
          <w:sz w:val="24"/>
          <w:szCs w:val="24"/>
        </w:rPr>
        <w:t>: Jul 2020</w:t>
      </w:r>
    </w:p>
    <w:p w14:paraId="37ACF1B3" w14:textId="19CD1E55" w:rsidR="00025C0D" w:rsidRPr="0026354C" w:rsidRDefault="00025C0D" w:rsidP="00025C0D">
      <w:pPr>
        <w:spacing w:after="0" w:line="240" w:lineRule="auto"/>
        <w:ind w:left="90"/>
        <w:contextualSpacing/>
        <w:rPr>
          <w:rFonts w:ascii="Times New Roman" w:hAnsi="Times New Roman"/>
          <w:i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>16-Week Full Stack Java Developer Bootcamp Program</w:t>
      </w:r>
    </w:p>
    <w:p w14:paraId="7DF5717C" w14:textId="1CD64575" w:rsidR="00DA5F74" w:rsidRPr="0026354C" w:rsidRDefault="00DA5F74" w:rsidP="004269AC">
      <w:pPr>
        <w:spacing w:before="120" w:after="0" w:line="144" w:lineRule="auto"/>
        <w:ind w:left="90"/>
        <w:contextualSpacing/>
        <w:rPr>
          <w:rFonts w:ascii="Times New Roman" w:hAnsi="Times New Roman"/>
          <w:b/>
          <w:sz w:val="24"/>
          <w:szCs w:val="24"/>
        </w:rPr>
      </w:pPr>
    </w:p>
    <w:p w14:paraId="1B99BB23" w14:textId="65A4F71D" w:rsidR="00743F55" w:rsidRPr="0026354C" w:rsidRDefault="00743F55" w:rsidP="00743F55">
      <w:pPr>
        <w:spacing w:after="0" w:line="240" w:lineRule="auto"/>
        <w:ind w:left="90"/>
        <w:contextualSpacing/>
        <w:rPr>
          <w:rFonts w:ascii="Times New Roman" w:hAnsi="Times New Roman"/>
          <w:b/>
          <w:sz w:val="24"/>
          <w:szCs w:val="24"/>
        </w:rPr>
      </w:pPr>
      <w:r w:rsidRPr="0026354C">
        <w:rPr>
          <w:rFonts w:ascii="Times New Roman" w:hAnsi="Times New Roman"/>
          <w:b/>
          <w:sz w:val="24"/>
          <w:szCs w:val="24"/>
        </w:rPr>
        <w:t>Foothill College, Los Altos Hills</w:t>
      </w:r>
      <w:r w:rsidR="00A16F4D" w:rsidRPr="0026354C">
        <w:rPr>
          <w:rFonts w:ascii="Times New Roman" w:hAnsi="Times New Roman"/>
          <w:b/>
          <w:sz w:val="24"/>
          <w:szCs w:val="24"/>
        </w:rPr>
        <w:t>, CA</w:t>
      </w:r>
      <w:r w:rsidR="00744482">
        <w:rPr>
          <w:rFonts w:ascii="Times New Roman" w:hAnsi="Times New Roman"/>
          <w:b/>
          <w:sz w:val="24"/>
          <w:szCs w:val="24"/>
        </w:rPr>
        <w:t>: Aug 2018</w:t>
      </w:r>
    </w:p>
    <w:p w14:paraId="73ACE8AE" w14:textId="39717EE2" w:rsidR="00743F55" w:rsidRPr="0026354C" w:rsidRDefault="00743F55" w:rsidP="00743F55">
      <w:pPr>
        <w:spacing w:after="0" w:line="240" w:lineRule="auto"/>
        <w:ind w:left="90"/>
        <w:contextualSpacing/>
        <w:rPr>
          <w:rFonts w:ascii="Times New Roman" w:hAnsi="Times New Roman"/>
          <w:i/>
          <w:sz w:val="24"/>
          <w:szCs w:val="24"/>
        </w:rPr>
      </w:pPr>
      <w:r w:rsidRPr="0026354C">
        <w:rPr>
          <w:rFonts w:ascii="Times New Roman" w:hAnsi="Times New Roman"/>
          <w:i/>
          <w:sz w:val="24"/>
          <w:szCs w:val="24"/>
        </w:rPr>
        <w:t>Associate of Arts – Accounting (</w:t>
      </w:r>
      <w:r w:rsidR="006806F6" w:rsidRPr="0026354C">
        <w:rPr>
          <w:rFonts w:ascii="Times New Roman" w:hAnsi="Times New Roman"/>
          <w:i/>
          <w:sz w:val="24"/>
          <w:szCs w:val="24"/>
        </w:rPr>
        <w:t>GPA: 3.</w:t>
      </w:r>
      <w:r w:rsidR="00495DC5" w:rsidRPr="0026354C">
        <w:rPr>
          <w:rFonts w:ascii="Times New Roman" w:hAnsi="Times New Roman"/>
          <w:i/>
          <w:sz w:val="24"/>
          <w:szCs w:val="24"/>
        </w:rPr>
        <w:t>8</w:t>
      </w:r>
      <w:r w:rsidR="006B2E3C">
        <w:rPr>
          <w:rFonts w:ascii="Times New Roman" w:hAnsi="Times New Roman"/>
          <w:i/>
          <w:sz w:val="24"/>
          <w:szCs w:val="24"/>
        </w:rPr>
        <w:t>9</w:t>
      </w:r>
      <w:r w:rsidR="006806F6" w:rsidRPr="0026354C">
        <w:rPr>
          <w:rFonts w:ascii="Times New Roman" w:hAnsi="Times New Roman"/>
          <w:i/>
          <w:sz w:val="24"/>
          <w:szCs w:val="24"/>
        </w:rPr>
        <w:t>, High Honors</w:t>
      </w:r>
      <w:r w:rsidRPr="0026354C">
        <w:rPr>
          <w:rFonts w:ascii="Times New Roman" w:hAnsi="Times New Roman"/>
          <w:i/>
          <w:sz w:val="24"/>
          <w:szCs w:val="24"/>
        </w:rPr>
        <w:t>)</w:t>
      </w:r>
    </w:p>
    <w:p w14:paraId="6913D361" w14:textId="77777777" w:rsidR="00743F55" w:rsidRPr="0026354C" w:rsidRDefault="00743F55" w:rsidP="00743F55">
      <w:pPr>
        <w:spacing w:before="120" w:after="0" w:line="144" w:lineRule="auto"/>
        <w:ind w:left="90"/>
        <w:contextualSpacing/>
        <w:rPr>
          <w:rFonts w:ascii="Times New Roman" w:hAnsi="Times New Roman"/>
          <w:i/>
          <w:sz w:val="24"/>
          <w:szCs w:val="24"/>
        </w:rPr>
      </w:pPr>
    </w:p>
    <w:p w14:paraId="4C0F8BFF" w14:textId="48161232" w:rsidR="00410D08" w:rsidRPr="0026354C" w:rsidRDefault="001F62EE" w:rsidP="004269AC">
      <w:pPr>
        <w:spacing w:before="120" w:after="0" w:line="240" w:lineRule="auto"/>
        <w:ind w:left="90"/>
        <w:contextualSpacing/>
        <w:rPr>
          <w:rFonts w:ascii="Times New Roman" w:hAnsi="Times New Roman"/>
          <w:b/>
          <w:sz w:val="24"/>
          <w:szCs w:val="24"/>
        </w:rPr>
      </w:pPr>
      <w:r w:rsidRPr="0026354C">
        <w:rPr>
          <w:rFonts w:ascii="Times New Roman" w:hAnsi="Times New Roman"/>
          <w:b/>
          <w:sz w:val="24"/>
          <w:szCs w:val="24"/>
        </w:rPr>
        <w:t>California State University,</w:t>
      </w:r>
      <w:r w:rsidR="00410D08" w:rsidRPr="0026354C">
        <w:rPr>
          <w:rFonts w:ascii="Times New Roman" w:hAnsi="Times New Roman"/>
          <w:b/>
          <w:sz w:val="24"/>
          <w:szCs w:val="24"/>
        </w:rPr>
        <w:t xml:space="preserve"> East Bay, Hayward, CA: </w:t>
      </w:r>
      <w:r w:rsidR="00BA54E7">
        <w:rPr>
          <w:rFonts w:ascii="Times New Roman" w:hAnsi="Times New Roman"/>
          <w:b/>
          <w:sz w:val="24"/>
          <w:szCs w:val="24"/>
        </w:rPr>
        <w:t xml:space="preserve">Sept </w:t>
      </w:r>
      <w:r w:rsidR="00410D08" w:rsidRPr="0026354C">
        <w:rPr>
          <w:rFonts w:ascii="Times New Roman" w:hAnsi="Times New Roman"/>
          <w:b/>
          <w:sz w:val="24"/>
          <w:szCs w:val="24"/>
        </w:rPr>
        <w:t xml:space="preserve">2017 </w:t>
      </w:r>
    </w:p>
    <w:p w14:paraId="0B7A897C" w14:textId="77777777" w:rsidR="00410D08" w:rsidRPr="0026354C" w:rsidRDefault="00410D08" w:rsidP="00321B8C">
      <w:pPr>
        <w:spacing w:after="120" w:line="240" w:lineRule="auto"/>
        <w:ind w:left="90"/>
        <w:contextualSpacing/>
        <w:rPr>
          <w:rFonts w:ascii="Times New Roman" w:hAnsi="Times New Roman"/>
          <w:i/>
          <w:sz w:val="24"/>
          <w:szCs w:val="24"/>
        </w:rPr>
      </w:pPr>
      <w:r w:rsidRPr="0026354C">
        <w:rPr>
          <w:rFonts w:ascii="Times New Roman" w:hAnsi="Times New Roman"/>
          <w:i/>
          <w:sz w:val="24"/>
          <w:szCs w:val="24"/>
        </w:rPr>
        <w:t>Bachelor of Science – Business Administration (GPA: 3.92, Summa Cum Laude)</w:t>
      </w:r>
    </w:p>
    <w:p w14:paraId="76F91756" w14:textId="77777777" w:rsidR="00321B8C" w:rsidRPr="0026354C" w:rsidRDefault="00321B8C" w:rsidP="00321B8C">
      <w:pPr>
        <w:spacing w:before="120" w:after="0" w:line="120" w:lineRule="auto"/>
        <w:ind w:left="86"/>
        <w:contextualSpacing/>
        <w:rPr>
          <w:rFonts w:ascii="Times New Roman" w:hAnsi="Times New Roman"/>
          <w:sz w:val="24"/>
          <w:szCs w:val="24"/>
        </w:rPr>
      </w:pPr>
    </w:p>
    <w:p w14:paraId="4D012E69" w14:textId="697F9F09" w:rsidR="00321B8C" w:rsidRPr="003E01AC" w:rsidRDefault="00321B8C" w:rsidP="00321B8C">
      <w:pPr>
        <w:spacing w:before="120" w:after="0" w:line="240" w:lineRule="auto"/>
        <w:ind w:left="90"/>
        <w:contextualSpacing/>
        <w:rPr>
          <w:rFonts w:ascii="Times New Roman" w:hAnsi="Times New Roman"/>
          <w:b/>
          <w:sz w:val="24"/>
          <w:szCs w:val="24"/>
        </w:rPr>
      </w:pPr>
      <w:r w:rsidRPr="003E01AC">
        <w:rPr>
          <w:rFonts w:ascii="Times New Roman" w:hAnsi="Times New Roman"/>
          <w:b/>
          <w:sz w:val="24"/>
          <w:szCs w:val="24"/>
        </w:rPr>
        <w:t xml:space="preserve">Community College of the Air Force, Travis AFB, CA: </w:t>
      </w:r>
      <w:r w:rsidR="00BA54E7">
        <w:rPr>
          <w:rFonts w:ascii="Times New Roman" w:hAnsi="Times New Roman"/>
          <w:b/>
          <w:sz w:val="24"/>
          <w:szCs w:val="24"/>
        </w:rPr>
        <w:t xml:space="preserve">Aug </w:t>
      </w:r>
      <w:r w:rsidRPr="003E01AC">
        <w:rPr>
          <w:rFonts w:ascii="Times New Roman" w:hAnsi="Times New Roman"/>
          <w:b/>
          <w:sz w:val="24"/>
          <w:szCs w:val="24"/>
        </w:rPr>
        <w:t>2016</w:t>
      </w:r>
    </w:p>
    <w:p w14:paraId="415E48D6" w14:textId="77777777" w:rsidR="00321B8C" w:rsidRPr="0026354C" w:rsidRDefault="00321B8C" w:rsidP="00321B8C">
      <w:pPr>
        <w:spacing w:after="0" w:line="240" w:lineRule="auto"/>
        <w:ind w:left="90"/>
        <w:contextualSpacing/>
        <w:rPr>
          <w:rFonts w:ascii="Times New Roman" w:hAnsi="Times New Roman"/>
          <w:i/>
          <w:sz w:val="24"/>
          <w:szCs w:val="24"/>
        </w:rPr>
      </w:pPr>
      <w:r w:rsidRPr="0026354C">
        <w:rPr>
          <w:rFonts w:ascii="Times New Roman" w:hAnsi="Times New Roman"/>
          <w:i/>
          <w:sz w:val="24"/>
          <w:szCs w:val="24"/>
        </w:rPr>
        <w:t>Airman Leadership School (ALS) – Leadership Development Program</w:t>
      </w:r>
    </w:p>
    <w:p w14:paraId="591D19A6" w14:textId="77777777" w:rsidR="00410D08" w:rsidRPr="0026354C" w:rsidRDefault="00410D08" w:rsidP="00CF73A5">
      <w:pPr>
        <w:spacing w:after="0" w:line="144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</w:p>
    <w:p w14:paraId="4C6DE253" w14:textId="47C2C0F3" w:rsidR="00410D08" w:rsidRPr="0026354C" w:rsidRDefault="00410D08" w:rsidP="004269AC">
      <w:pPr>
        <w:spacing w:after="0" w:line="240" w:lineRule="auto"/>
        <w:ind w:left="90"/>
        <w:contextualSpacing/>
        <w:jc w:val="both"/>
        <w:rPr>
          <w:rFonts w:ascii="Times New Roman" w:hAnsi="Times New Roman"/>
          <w:b/>
          <w:sz w:val="24"/>
          <w:szCs w:val="24"/>
        </w:rPr>
      </w:pPr>
      <w:r w:rsidRPr="0026354C">
        <w:rPr>
          <w:rFonts w:ascii="Times New Roman" w:hAnsi="Times New Roman"/>
          <w:b/>
          <w:sz w:val="24"/>
          <w:szCs w:val="24"/>
        </w:rPr>
        <w:t xml:space="preserve">Community College of the Air Force, Travis AFB, CA: </w:t>
      </w:r>
      <w:r w:rsidR="00BA54E7">
        <w:rPr>
          <w:rFonts w:ascii="Times New Roman" w:hAnsi="Times New Roman"/>
          <w:b/>
          <w:sz w:val="24"/>
          <w:szCs w:val="24"/>
        </w:rPr>
        <w:t xml:space="preserve">Aug </w:t>
      </w:r>
      <w:r w:rsidRPr="0026354C">
        <w:rPr>
          <w:rFonts w:ascii="Times New Roman" w:hAnsi="Times New Roman"/>
          <w:b/>
          <w:sz w:val="24"/>
          <w:szCs w:val="24"/>
        </w:rPr>
        <w:t xml:space="preserve">2016 </w:t>
      </w:r>
    </w:p>
    <w:p w14:paraId="2E906F02" w14:textId="77777777" w:rsidR="00410D08" w:rsidRPr="0026354C" w:rsidRDefault="00410D08" w:rsidP="004269AC">
      <w:pPr>
        <w:spacing w:after="0" w:line="240" w:lineRule="auto"/>
        <w:ind w:left="90"/>
        <w:contextualSpacing/>
        <w:jc w:val="both"/>
        <w:rPr>
          <w:rFonts w:ascii="Times New Roman" w:hAnsi="Times New Roman"/>
          <w:sz w:val="24"/>
          <w:szCs w:val="24"/>
        </w:rPr>
      </w:pPr>
      <w:r w:rsidRPr="0026354C">
        <w:rPr>
          <w:rFonts w:ascii="Times New Roman" w:hAnsi="Times New Roman"/>
          <w:i/>
          <w:sz w:val="24"/>
          <w:szCs w:val="24"/>
        </w:rPr>
        <w:t>Associate of Applied Science – Business, Logistics Management</w:t>
      </w:r>
    </w:p>
    <w:p w14:paraId="75FF65EE" w14:textId="77777777" w:rsidR="00410D08" w:rsidRPr="0026354C" w:rsidRDefault="00410D08" w:rsidP="004269AC">
      <w:pPr>
        <w:spacing w:after="0" w:line="144" w:lineRule="auto"/>
        <w:ind w:left="90"/>
        <w:contextualSpacing/>
        <w:rPr>
          <w:rFonts w:ascii="Times New Roman" w:hAnsi="Times New Roman"/>
          <w:b/>
          <w:sz w:val="24"/>
          <w:szCs w:val="24"/>
        </w:rPr>
      </w:pPr>
    </w:p>
    <w:p w14:paraId="61F6633B" w14:textId="77A2C9EA" w:rsidR="00410D08" w:rsidRPr="0026354C" w:rsidRDefault="00410D08" w:rsidP="004269AC">
      <w:pPr>
        <w:spacing w:after="0" w:line="240" w:lineRule="auto"/>
        <w:ind w:left="90"/>
        <w:contextualSpacing/>
        <w:rPr>
          <w:rFonts w:ascii="Times New Roman" w:hAnsi="Times New Roman"/>
          <w:b/>
          <w:sz w:val="24"/>
          <w:szCs w:val="24"/>
        </w:rPr>
      </w:pPr>
      <w:r w:rsidRPr="0026354C">
        <w:rPr>
          <w:rFonts w:ascii="Times New Roman" w:hAnsi="Times New Roman"/>
          <w:b/>
          <w:sz w:val="24"/>
          <w:szCs w:val="24"/>
        </w:rPr>
        <w:t xml:space="preserve">Foothill College, Los Altos Hills, CA: </w:t>
      </w:r>
      <w:r w:rsidR="00BA54E7">
        <w:rPr>
          <w:rFonts w:ascii="Times New Roman" w:hAnsi="Times New Roman"/>
          <w:b/>
          <w:sz w:val="24"/>
          <w:szCs w:val="24"/>
        </w:rPr>
        <w:t xml:space="preserve">Dec </w:t>
      </w:r>
      <w:r w:rsidRPr="0026354C">
        <w:rPr>
          <w:rFonts w:ascii="Times New Roman" w:hAnsi="Times New Roman"/>
          <w:b/>
          <w:sz w:val="24"/>
          <w:szCs w:val="24"/>
        </w:rPr>
        <w:t>2015</w:t>
      </w:r>
    </w:p>
    <w:p w14:paraId="4449AD5E" w14:textId="1246B2C5" w:rsidR="00DA5F74" w:rsidRPr="0026354C" w:rsidRDefault="00410D08" w:rsidP="0026354C">
      <w:pPr>
        <w:spacing w:after="120" w:line="240" w:lineRule="auto"/>
        <w:ind w:left="90"/>
        <w:contextualSpacing/>
        <w:rPr>
          <w:rFonts w:ascii="Times New Roman" w:hAnsi="Times New Roman"/>
          <w:i/>
          <w:sz w:val="24"/>
          <w:szCs w:val="24"/>
        </w:rPr>
      </w:pPr>
      <w:r w:rsidRPr="0026354C">
        <w:rPr>
          <w:rFonts w:ascii="Times New Roman" w:hAnsi="Times New Roman"/>
          <w:i/>
          <w:sz w:val="24"/>
          <w:szCs w:val="24"/>
        </w:rPr>
        <w:t>Associate of Science – Business Administration (GPA: 3.</w:t>
      </w:r>
      <w:r w:rsidR="00495DC5" w:rsidRPr="0026354C">
        <w:rPr>
          <w:rFonts w:ascii="Times New Roman" w:hAnsi="Times New Roman"/>
          <w:i/>
          <w:sz w:val="24"/>
          <w:szCs w:val="24"/>
        </w:rPr>
        <w:t>89</w:t>
      </w:r>
      <w:r w:rsidRPr="0026354C">
        <w:rPr>
          <w:rFonts w:ascii="Times New Roman" w:hAnsi="Times New Roman"/>
          <w:i/>
          <w:sz w:val="24"/>
          <w:szCs w:val="24"/>
        </w:rPr>
        <w:t>, High</w:t>
      </w:r>
      <w:r w:rsidR="006806F6" w:rsidRPr="0026354C">
        <w:rPr>
          <w:rFonts w:ascii="Times New Roman" w:hAnsi="Times New Roman"/>
          <w:i/>
          <w:sz w:val="24"/>
          <w:szCs w:val="24"/>
        </w:rPr>
        <w:t xml:space="preserve"> </w:t>
      </w:r>
      <w:r w:rsidRPr="0026354C">
        <w:rPr>
          <w:rFonts w:ascii="Times New Roman" w:hAnsi="Times New Roman"/>
          <w:i/>
          <w:sz w:val="24"/>
          <w:szCs w:val="24"/>
        </w:rPr>
        <w:t>Honors)</w:t>
      </w:r>
    </w:p>
    <w:p w14:paraId="3D44EDC2" w14:textId="77777777" w:rsidR="0026354C" w:rsidRPr="0026354C" w:rsidRDefault="0026354C" w:rsidP="0026354C">
      <w:pPr>
        <w:spacing w:after="120" w:line="240" w:lineRule="auto"/>
        <w:ind w:left="90"/>
        <w:contextualSpacing/>
        <w:rPr>
          <w:rFonts w:ascii="Times New Roman" w:hAnsi="Times New Roman"/>
          <w:i/>
          <w:sz w:val="24"/>
          <w:szCs w:val="24"/>
        </w:rPr>
      </w:pPr>
    </w:p>
    <w:tbl>
      <w:tblPr>
        <w:tblW w:w="0" w:type="auto"/>
        <w:tblBorders>
          <w:top w:val="single" w:sz="18" w:space="0" w:color="auto"/>
          <w:bottom w:val="single" w:sz="2" w:space="0" w:color="auto"/>
        </w:tblBorders>
        <w:shd w:val="clear" w:color="auto" w:fill="D0CECE"/>
        <w:tblLook w:val="04A0" w:firstRow="1" w:lastRow="0" w:firstColumn="1" w:lastColumn="0" w:noHBand="0" w:noVBand="1"/>
      </w:tblPr>
      <w:tblGrid>
        <w:gridCol w:w="2703"/>
        <w:gridCol w:w="8097"/>
      </w:tblGrid>
      <w:tr w:rsidR="0026354C" w:rsidRPr="0026354C" w14:paraId="3ABE6AEF" w14:textId="77777777" w:rsidTr="00F560FC">
        <w:tc>
          <w:tcPr>
            <w:tcW w:w="10800" w:type="dxa"/>
            <w:gridSpan w:val="2"/>
            <w:tcBorders>
              <w:top w:val="single" w:sz="12" w:space="0" w:color="auto"/>
              <w:bottom w:val="single" w:sz="2" w:space="0" w:color="auto"/>
            </w:tcBorders>
            <w:shd w:val="clear" w:color="auto" w:fill="D0CECE"/>
          </w:tcPr>
          <w:p w14:paraId="553DB10F" w14:textId="77777777" w:rsidR="0026354C" w:rsidRPr="0026354C" w:rsidRDefault="0026354C" w:rsidP="0026354C">
            <w:pPr>
              <w:spacing w:after="0" w:line="240" w:lineRule="auto"/>
              <w:jc w:val="center"/>
              <w:rPr>
                <w:rFonts w:ascii="Times New Roman" w:hAnsi="Times New Roman"/>
                <w:b/>
                <w:smallCaps/>
                <w:spacing w:val="20"/>
                <w:sz w:val="24"/>
                <w:szCs w:val="24"/>
              </w:rPr>
            </w:pPr>
            <w:r w:rsidRPr="0026354C">
              <w:rPr>
                <w:rFonts w:ascii="Times New Roman" w:hAnsi="Times New Roman"/>
                <w:b/>
                <w:smallCaps/>
                <w:spacing w:val="20"/>
                <w:sz w:val="24"/>
                <w:szCs w:val="24"/>
              </w:rPr>
              <w:t>Additional Credentials</w:t>
            </w:r>
          </w:p>
        </w:tc>
      </w:tr>
      <w:tr w:rsidR="0026354C" w:rsidRPr="0026354C" w14:paraId="2083E931" w14:textId="77777777" w:rsidTr="00F560F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c>
          <w:tcPr>
            <w:tcW w:w="2703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36192E8A" w14:textId="77777777" w:rsidR="0026354C" w:rsidRPr="0026354C" w:rsidRDefault="0026354C" w:rsidP="00034DCF">
            <w:pPr>
              <w:spacing w:before="160" w:after="0" w:line="240" w:lineRule="auto"/>
              <w:rPr>
                <w:rFonts w:ascii="Times New Roman" w:hAnsi="Times New Roman"/>
                <w:b/>
                <w:smallCaps/>
                <w:sz w:val="24"/>
                <w:szCs w:val="24"/>
              </w:rPr>
            </w:pPr>
            <w:r w:rsidRPr="0026354C">
              <w:rPr>
                <w:rFonts w:ascii="Times New Roman" w:hAnsi="Times New Roman"/>
                <w:b/>
                <w:smallCaps/>
                <w:sz w:val="24"/>
                <w:szCs w:val="24"/>
              </w:rPr>
              <w:t>Honors &amp; Awards</w:t>
            </w:r>
          </w:p>
        </w:tc>
        <w:tc>
          <w:tcPr>
            <w:tcW w:w="8097" w:type="dxa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</w:tcPr>
          <w:p w14:paraId="7D98D299" w14:textId="0D60CAA1" w:rsidR="00D04B4E" w:rsidRPr="00111B4B" w:rsidRDefault="00BA54E7" w:rsidP="00034DCF">
            <w:pPr>
              <w:numPr>
                <w:ilvl w:val="0"/>
                <w:numId w:val="7"/>
              </w:numPr>
              <w:spacing w:before="160" w:after="0" w:line="240" w:lineRule="auto"/>
              <w:ind w:left="165" w:hanging="180"/>
              <w:rPr>
                <w:rFonts w:ascii="Times New Roman" w:hAnsi="Times New Roman"/>
                <w:sz w:val="23"/>
                <w:szCs w:val="23"/>
              </w:rPr>
            </w:pPr>
            <w:r>
              <w:rPr>
                <w:rFonts w:ascii="Times New Roman" w:hAnsi="Times New Roman"/>
                <w:sz w:val="23"/>
                <w:szCs w:val="23"/>
              </w:rPr>
              <w:t>High Scholastic Achievement Award in Economics, West Texas A&amp;M University</w:t>
            </w:r>
          </w:p>
          <w:p w14:paraId="4F48779E" w14:textId="30365841" w:rsidR="0026354C" w:rsidRPr="00111B4B" w:rsidRDefault="00BA54E7" w:rsidP="00111B4B">
            <w:pPr>
              <w:numPr>
                <w:ilvl w:val="0"/>
                <w:numId w:val="7"/>
              </w:numPr>
              <w:spacing w:before="60" w:after="0" w:line="240" w:lineRule="auto"/>
              <w:ind w:left="165" w:hanging="180"/>
              <w:rPr>
                <w:rFonts w:ascii="Times New Roman" w:hAnsi="Times New Roman"/>
                <w:sz w:val="23"/>
                <w:szCs w:val="23"/>
              </w:rPr>
            </w:pPr>
            <w:r>
              <w:rPr>
                <w:rFonts w:ascii="Times New Roman" w:hAnsi="Times New Roman"/>
                <w:sz w:val="23"/>
                <w:szCs w:val="23"/>
              </w:rPr>
              <w:t>Awarded</w:t>
            </w:r>
            <w:r w:rsidRPr="00BA54E7">
              <w:rPr>
                <w:rFonts w:ascii="Times New Roman" w:hAnsi="Times New Roman"/>
                <w:sz w:val="23"/>
                <w:szCs w:val="23"/>
              </w:rPr>
              <w:t xml:space="preserve"> Summa Cum Laude with a 3.92 GPA</w:t>
            </w:r>
            <w:r>
              <w:rPr>
                <w:rFonts w:ascii="Times New Roman" w:hAnsi="Times New Roman"/>
                <w:sz w:val="23"/>
                <w:szCs w:val="23"/>
              </w:rPr>
              <w:t>,</w:t>
            </w:r>
            <w:r w:rsidRPr="00BA54E7">
              <w:rPr>
                <w:rFonts w:ascii="Times New Roman" w:hAnsi="Times New Roman"/>
                <w:sz w:val="23"/>
                <w:szCs w:val="23"/>
              </w:rPr>
              <w:t xml:space="preserve"> California State University</w:t>
            </w:r>
          </w:p>
          <w:p w14:paraId="6D808EF9" w14:textId="45BA52D5" w:rsidR="00BA54E7" w:rsidRPr="00111B4B" w:rsidRDefault="00BA54E7" w:rsidP="00BA54E7">
            <w:pPr>
              <w:numPr>
                <w:ilvl w:val="0"/>
                <w:numId w:val="7"/>
              </w:numPr>
              <w:spacing w:before="60" w:after="0" w:line="240" w:lineRule="auto"/>
              <w:ind w:left="165" w:hanging="180"/>
              <w:rPr>
                <w:rFonts w:ascii="Times New Roman" w:hAnsi="Times New Roman"/>
                <w:sz w:val="23"/>
                <w:szCs w:val="23"/>
              </w:rPr>
            </w:pPr>
            <w:r>
              <w:rPr>
                <w:rFonts w:ascii="Times New Roman" w:hAnsi="Times New Roman"/>
                <w:sz w:val="23"/>
                <w:szCs w:val="23"/>
              </w:rPr>
              <w:t>Awarded</w:t>
            </w:r>
            <w:r w:rsidRPr="00111B4B">
              <w:rPr>
                <w:rFonts w:ascii="Times New Roman" w:hAnsi="Times New Roman"/>
                <w:sz w:val="23"/>
                <w:szCs w:val="23"/>
              </w:rPr>
              <w:t xml:space="preserve"> with Highest Honors with a 3.89 GPA</w:t>
            </w:r>
            <w:r>
              <w:rPr>
                <w:rFonts w:ascii="Times New Roman" w:hAnsi="Times New Roman"/>
                <w:sz w:val="23"/>
                <w:szCs w:val="23"/>
              </w:rPr>
              <w:t>,</w:t>
            </w:r>
            <w:r w:rsidRPr="00111B4B">
              <w:rPr>
                <w:rFonts w:ascii="Times New Roman" w:hAnsi="Times New Roman"/>
                <w:sz w:val="23"/>
                <w:szCs w:val="23"/>
              </w:rPr>
              <w:t xml:space="preserve"> Foothill College</w:t>
            </w:r>
          </w:p>
          <w:p w14:paraId="395364AE" w14:textId="0714E47D" w:rsidR="00BA54E7" w:rsidRPr="00111B4B" w:rsidRDefault="00BA54E7" w:rsidP="00BA54E7">
            <w:pPr>
              <w:numPr>
                <w:ilvl w:val="0"/>
                <w:numId w:val="7"/>
              </w:numPr>
              <w:spacing w:before="60" w:after="0" w:line="240" w:lineRule="auto"/>
              <w:ind w:left="165" w:hanging="180"/>
              <w:rPr>
                <w:rFonts w:ascii="Times New Roman" w:hAnsi="Times New Roman"/>
                <w:sz w:val="23"/>
                <w:szCs w:val="23"/>
              </w:rPr>
            </w:pPr>
            <w:r>
              <w:rPr>
                <w:rFonts w:ascii="Times New Roman" w:hAnsi="Times New Roman"/>
                <w:sz w:val="23"/>
                <w:szCs w:val="23"/>
              </w:rPr>
              <w:t>Class 2011 Top Graduate in Medical Logistic</w:t>
            </w:r>
            <w:r w:rsidR="003261B7">
              <w:rPr>
                <w:rFonts w:ascii="Times New Roman" w:hAnsi="Times New Roman"/>
                <w:sz w:val="23"/>
                <w:szCs w:val="23"/>
              </w:rPr>
              <w:t>s</w:t>
            </w:r>
            <w:r>
              <w:rPr>
                <w:rFonts w:ascii="Times New Roman" w:hAnsi="Times New Roman"/>
                <w:sz w:val="23"/>
                <w:szCs w:val="23"/>
              </w:rPr>
              <w:t xml:space="preserve"> Management,</w:t>
            </w:r>
            <w:r w:rsidRPr="00111B4B">
              <w:rPr>
                <w:rFonts w:ascii="Times New Roman" w:hAnsi="Times New Roman"/>
                <w:sz w:val="23"/>
                <w:szCs w:val="23"/>
              </w:rPr>
              <w:t xml:space="preserve"> </w:t>
            </w:r>
            <w:r>
              <w:rPr>
                <w:rFonts w:ascii="Times New Roman" w:hAnsi="Times New Roman"/>
                <w:sz w:val="23"/>
                <w:szCs w:val="23"/>
              </w:rPr>
              <w:t xml:space="preserve">U.S. </w:t>
            </w:r>
            <w:r w:rsidRPr="00111B4B">
              <w:rPr>
                <w:rFonts w:ascii="Times New Roman" w:hAnsi="Times New Roman"/>
                <w:sz w:val="23"/>
                <w:szCs w:val="23"/>
              </w:rPr>
              <w:t>Air Force</w:t>
            </w:r>
          </w:p>
          <w:p w14:paraId="638C82D4" w14:textId="7FFCACB4" w:rsidR="0026354C" w:rsidRPr="00111B4B" w:rsidRDefault="003261B7" w:rsidP="00111B4B">
            <w:pPr>
              <w:numPr>
                <w:ilvl w:val="0"/>
                <w:numId w:val="7"/>
              </w:numPr>
              <w:spacing w:before="60" w:after="0" w:line="240" w:lineRule="auto"/>
              <w:ind w:left="165" w:hanging="180"/>
              <w:rPr>
                <w:rFonts w:ascii="Times New Roman" w:hAnsi="Times New Roman"/>
                <w:sz w:val="23"/>
                <w:szCs w:val="23"/>
              </w:rPr>
            </w:pPr>
            <w:r>
              <w:rPr>
                <w:rFonts w:ascii="Times New Roman" w:hAnsi="Times New Roman"/>
                <w:sz w:val="23"/>
                <w:szCs w:val="23"/>
              </w:rPr>
              <w:t>Awarded</w:t>
            </w:r>
            <w:r w:rsidR="0026354C" w:rsidRPr="00111B4B">
              <w:rPr>
                <w:rFonts w:ascii="Times New Roman" w:hAnsi="Times New Roman"/>
                <w:sz w:val="23"/>
                <w:szCs w:val="23"/>
              </w:rPr>
              <w:t xml:space="preserve"> EMT Rookie of the Year for 2008</w:t>
            </w:r>
            <w:r w:rsidR="00BA54E7">
              <w:rPr>
                <w:rFonts w:ascii="Times New Roman" w:hAnsi="Times New Roman"/>
                <w:sz w:val="23"/>
                <w:szCs w:val="23"/>
              </w:rPr>
              <w:t>,</w:t>
            </w:r>
            <w:r w:rsidR="0026354C" w:rsidRPr="00111B4B">
              <w:rPr>
                <w:rFonts w:ascii="Times New Roman" w:hAnsi="Times New Roman"/>
                <w:sz w:val="23"/>
                <w:szCs w:val="23"/>
              </w:rPr>
              <w:t xml:space="preserve"> Royal Ambulance</w:t>
            </w:r>
          </w:p>
        </w:tc>
      </w:tr>
      <w:tr w:rsidR="0026354C" w:rsidRPr="0026354C" w14:paraId="7EDA4AE0" w14:textId="77777777" w:rsidTr="00111B4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auto"/>
        </w:tblPrEx>
        <w:trPr>
          <w:trHeight w:val="2619"/>
        </w:trPr>
        <w:tc>
          <w:tcPr>
            <w:tcW w:w="2703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51C0E310" w14:textId="77777777" w:rsidR="006B2E3C" w:rsidRDefault="006B2E3C" w:rsidP="0026354C">
            <w:pPr>
              <w:spacing w:after="0" w:line="240" w:lineRule="auto"/>
              <w:ind w:left="-17"/>
              <w:rPr>
                <w:rFonts w:ascii="Times New Roman" w:hAnsi="Times New Roman"/>
                <w:b/>
                <w:smallCaps/>
                <w:sz w:val="24"/>
                <w:szCs w:val="24"/>
              </w:rPr>
            </w:pPr>
          </w:p>
          <w:p w14:paraId="3B0339D5" w14:textId="77777777" w:rsidR="006B2E3C" w:rsidRDefault="006B2E3C" w:rsidP="0026354C">
            <w:pPr>
              <w:spacing w:after="0" w:line="240" w:lineRule="auto"/>
              <w:ind w:left="-17"/>
              <w:rPr>
                <w:rFonts w:ascii="Times New Roman" w:hAnsi="Times New Roman"/>
                <w:b/>
                <w:smallCaps/>
                <w:sz w:val="24"/>
                <w:szCs w:val="24"/>
              </w:rPr>
            </w:pPr>
          </w:p>
          <w:p w14:paraId="7F95BF09" w14:textId="2FB7D8C1" w:rsidR="0026354C" w:rsidRPr="0026354C" w:rsidRDefault="0026354C" w:rsidP="0026354C">
            <w:pPr>
              <w:spacing w:after="0" w:line="240" w:lineRule="auto"/>
              <w:ind w:left="-17"/>
              <w:rPr>
                <w:rFonts w:ascii="Times New Roman" w:hAnsi="Times New Roman"/>
                <w:b/>
                <w:smallCaps/>
                <w:sz w:val="24"/>
                <w:szCs w:val="24"/>
              </w:rPr>
            </w:pPr>
            <w:r w:rsidRPr="0026354C">
              <w:rPr>
                <w:rFonts w:ascii="Times New Roman" w:hAnsi="Times New Roman"/>
                <w:b/>
                <w:smallCaps/>
                <w:sz w:val="24"/>
                <w:szCs w:val="24"/>
              </w:rPr>
              <w:t>Volunteering Experience</w:t>
            </w:r>
          </w:p>
        </w:tc>
        <w:tc>
          <w:tcPr>
            <w:tcW w:w="8097" w:type="dxa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</w:tcPr>
          <w:p w14:paraId="2F61E05B" w14:textId="77777777" w:rsidR="006B2E3C" w:rsidRPr="00111B4B" w:rsidRDefault="006B2E3C" w:rsidP="00111B4B">
            <w:pPr>
              <w:spacing w:before="60" w:after="0" w:line="240" w:lineRule="auto"/>
              <w:ind w:left="165"/>
              <w:rPr>
                <w:rFonts w:ascii="Times New Roman" w:hAnsi="Times New Roman"/>
                <w:sz w:val="23"/>
                <w:szCs w:val="23"/>
              </w:rPr>
            </w:pPr>
          </w:p>
          <w:p w14:paraId="38EB9346" w14:textId="1D9E457D" w:rsidR="00C95086" w:rsidRPr="00B6448F" w:rsidRDefault="00C95086" w:rsidP="0059383F">
            <w:pPr>
              <w:numPr>
                <w:ilvl w:val="0"/>
                <w:numId w:val="7"/>
              </w:numPr>
              <w:spacing w:before="160" w:after="0" w:line="240" w:lineRule="auto"/>
              <w:ind w:left="165" w:hanging="180"/>
              <w:rPr>
                <w:rFonts w:ascii="Times New Roman" w:hAnsi="Times New Roman"/>
                <w:sz w:val="24"/>
                <w:szCs w:val="24"/>
              </w:rPr>
            </w:pPr>
            <w:r w:rsidRPr="00B6448F">
              <w:rPr>
                <w:rFonts w:ascii="Times New Roman" w:hAnsi="Times New Roman"/>
                <w:sz w:val="24"/>
                <w:szCs w:val="24"/>
              </w:rPr>
              <w:t xml:space="preserve">Unit Fitness Program Manager 100+ personnel unit, Travis </w:t>
            </w:r>
            <w:r w:rsidR="003261B7">
              <w:rPr>
                <w:rFonts w:ascii="Times New Roman" w:hAnsi="Times New Roman"/>
                <w:sz w:val="24"/>
                <w:szCs w:val="24"/>
              </w:rPr>
              <w:t>AFB</w:t>
            </w:r>
          </w:p>
          <w:p w14:paraId="48DD5305" w14:textId="01A4EF94" w:rsidR="006B2E3C" w:rsidRPr="00B6448F" w:rsidRDefault="006B2E3C" w:rsidP="00111B4B">
            <w:pPr>
              <w:numPr>
                <w:ilvl w:val="0"/>
                <w:numId w:val="7"/>
              </w:numPr>
              <w:spacing w:before="60" w:after="0" w:line="240" w:lineRule="auto"/>
              <w:ind w:left="165" w:hanging="180"/>
              <w:rPr>
                <w:rFonts w:ascii="Times New Roman" w:hAnsi="Times New Roman"/>
                <w:sz w:val="24"/>
                <w:szCs w:val="24"/>
              </w:rPr>
            </w:pPr>
            <w:r w:rsidRPr="00B6448F">
              <w:rPr>
                <w:rFonts w:ascii="Times New Roman" w:hAnsi="Times New Roman"/>
                <w:sz w:val="24"/>
                <w:szCs w:val="24"/>
              </w:rPr>
              <w:t xml:space="preserve">Soccer Team Manager and Assistant Coach – </w:t>
            </w:r>
            <w:r w:rsidR="003261B7">
              <w:rPr>
                <w:rFonts w:ascii="Times New Roman" w:hAnsi="Times New Roman"/>
                <w:sz w:val="24"/>
                <w:szCs w:val="24"/>
              </w:rPr>
              <w:t>NYSL Sacramento, CA</w:t>
            </w:r>
          </w:p>
          <w:p w14:paraId="2ECEABFD" w14:textId="22BABDE4" w:rsidR="0026354C" w:rsidRPr="00B6448F" w:rsidRDefault="0026354C" w:rsidP="00111B4B">
            <w:pPr>
              <w:numPr>
                <w:ilvl w:val="0"/>
                <w:numId w:val="7"/>
              </w:numPr>
              <w:spacing w:before="60" w:after="0" w:line="240" w:lineRule="auto"/>
              <w:ind w:left="165" w:hanging="180"/>
              <w:rPr>
                <w:rFonts w:ascii="Times New Roman" w:hAnsi="Times New Roman"/>
                <w:sz w:val="24"/>
                <w:szCs w:val="24"/>
              </w:rPr>
            </w:pPr>
            <w:r w:rsidRPr="00B6448F">
              <w:rPr>
                <w:rFonts w:ascii="Times New Roman" w:hAnsi="Times New Roman"/>
                <w:sz w:val="24"/>
                <w:szCs w:val="24"/>
              </w:rPr>
              <w:t xml:space="preserve">CPR/AED Buddy Care Instructor 300+ personnel hospital – </w:t>
            </w:r>
            <w:r w:rsidR="003261B7">
              <w:rPr>
                <w:rFonts w:ascii="Times New Roman" w:hAnsi="Times New Roman"/>
                <w:sz w:val="24"/>
                <w:szCs w:val="24"/>
              </w:rPr>
              <w:t>Travis AFB, CA</w:t>
            </w:r>
          </w:p>
          <w:p w14:paraId="6E12BCCD" w14:textId="3C873114" w:rsidR="0026354C" w:rsidRPr="00B6448F" w:rsidRDefault="0026354C" w:rsidP="00111B4B">
            <w:pPr>
              <w:numPr>
                <w:ilvl w:val="0"/>
                <w:numId w:val="7"/>
              </w:numPr>
              <w:spacing w:before="60" w:after="0" w:line="240" w:lineRule="auto"/>
              <w:ind w:left="165" w:hanging="180"/>
              <w:rPr>
                <w:rFonts w:ascii="Times New Roman" w:hAnsi="Times New Roman"/>
                <w:sz w:val="24"/>
                <w:szCs w:val="24"/>
              </w:rPr>
            </w:pPr>
            <w:r w:rsidRPr="00B6448F">
              <w:rPr>
                <w:rFonts w:ascii="Times New Roman" w:hAnsi="Times New Roman"/>
                <w:sz w:val="24"/>
                <w:szCs w:val="24"/>
              </w:rPr>
              <w:t>Physical Tr</w:t>
            </w:r>
            <w:r w:rsidR="006B2E3C" w:rsidRPr="00B6448F">
              <w:rPr>
                <w:rFonts w:ascii="Times New Roman" w:hAnsi="Times New Roman"/>
                <w:sz w:val="24"/>
                <w:szCs w:val="24"/>
              </w:rPr>
              <w:t>aining Leader and Instructor –</w:t>
            </w:r>
            <w:r w:rsidRPr="00B6448F">
              <w:rPr>
                <w:rFonts w:ascii="Times New Roman" w:hAnsi="Times New Roman"/>
                <w:sz w:val="24"/>
                <w:szCs w:val="24"/>
              </w:rPr>
              <w:t xml:space="preserve"> Travis </w:t>
            </w:r>
            <w:r w:rsidR="003261B7">
              <w:rPr>
                <w:rFonts w:ascii="Times New Roman" w:hAnsi="Times New Roman"/>
                <w:sz w:val="24"/>
                <w:szCs w:val="24"/>
              </w:rPr>
              <w:t>AFB, CA</w:t>
            </w:r>
          </w:p>
          <w:p w14:paraId="5FE1EF3E" w14:textId="42D4D005" w:rsidR="0026354C" w:rsidRPr="00B6448F" w:rsidRDefault="0026354C" w:rsidP="00111B4B">
            <w:pPr>
              <w:numPr>
                <w:ilvl w:val="0"/>
                <w:numId w:val="7"/>
              </w:numPr>
              <w:spacing w:before="60" w:after="0" w:line="240" w:lineRule="auto"/>
              <w:ind w:left="165" w:hanging="180"/>
              <w:rPr>
                <w:rFonts w:ascii="Times New Roman" w:hAnsi="Times New Roman"/>
                <w:sz w:val="24"/>
                <w:szCs w:val="24"/>
              </w:rPr>
            </w:pPr>
            <w:r w:rsidRPr="00B6448F">
              <w:rPr>
                <w:rFonts w:ascii="Times New Roman" w:hAnsi="Times New Roman"/>
                <w:sz w:val="24"/>
                <w:szCs w:val="24"/>
              </w:rPr>
              <w:t xml:space="preserve">Fundraising Coordinator for Airmen Leadership Org – Travis </w:t>
            </w:r>
            <w:r w:rsidR="003261B7">
              <w:rPr>
                <w:rFonts w:ascii="Times New Roman" w:hAnsi="Times New Roman"/>
                <w:sz w:val="24"/>
                <w:szCs w:val="24"/>
              </w:rPr>
              <w:t>AFB, CA</w:t>
            </w:r>
          </w:p>
          <w:p w14:paraId="79A41794" w14:textId="2CF78242" w:rsidR="0026354C" w:rsidRPr="00B6448F" w:rsidRDefault="003261B7" w:rsidP="00111B4B">
            <w:pPr>
              <w:numPr>
                <w:ilvl w:val="0"/>
                <w:numId w:val="7"/>
              </w:numPr>
              <w:spacing w:before="60" w:after="0" w:line="240" w:lineRule="auto"/>
              <w:ind w:left="165" w:hanging="18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he Honor Guardsman, Travis AFB, CA</w:t>
            </w:r>
          </w:p>
          <w:p w14:paraId="272984D9" w14:textId="126AAE0F" w:rsidR="0026354C" w:rsidRPr="00111B4B" w:rsidRDefault="0026354C" w:rsidP="00111B4B">
            <w:pPr>
              <w:numPr>
                <w:ilvl w:val="0"/>
                <w:numId w:val="7"/>
              </w:numPr>
              <w:spacing w:before="60" w:after="0" w:line="240" w:lineRule="auto"/>
              <w:ind w:left="165" w:hanging="180"/>
              <w:rPr>
                <w:rFonts w:ascii="Times New Roman" w:hAnsi="Times New Roman"/>
                <w:sz w:val="23"/>
                <w:szCs w:val="23"/>
              </w:rPr>
            </w:pPr>
            <w:r w:rsidRPr="00B6448F">
              <w:rPr>
                <w:rFonts w:ascii="Times New Roman" w:hAnsi="Times New Roman"/>
                <w:sz w:val="24"/>
                <w:szCs w:val="24"/>
              </w:rPr>
              <w:t xml:space="preserve">Organization Sports Representative – Travis </w:t>
            </w:r>
            <w:r w:rsidR="003261B7">
              <w:rPr>
                <w:rFonts w:ascii="Times New Roman" w:hAnsi="Times New Roman"/>
                <w:sz w:val="24"/>
                <w:szCs w:val="24"/>
              </w:rPr>
              <w:t>AFB, CA</w:t>
            </w:r>
          </w:p>
        </w:tc>
      </w:tr>
    </w:tbl>
    <w:p w14:paraId="21AF64DA" w14:textId="4FC24769" w:rsidR="005C787D" w:rsidRDefault="005C787D">
      <w:pPr>
        <w:spacing w:after="0" w:line="240" w:lineRule="auto"/>
        <w:rPr>
          <w:rFonts w:ascii="Times New Roman" w:hAnsi="Times New Roman"/>
          <w:i/>
        </w:rPr>
      </w:pPr>
    </w:p>
    <w:p w14:paraId="3AA469D7" w14:textId="77777777" w:rsidR="005C787D" w:rsidRDefault="005C787D">
      <w:r>
        <w:br w:type="page"/>
      </w:r>
    </w:p>
    <w:tbl>
      <w:tblPr>
        <w:tblW w:w="0" w:type="auto"/>
        <w:tblBorders>
          <w:top w:val="single" w:sz="18" w:space="0" w:color="auto"/>
          <w:bottom w:val="single" w:sz="2" w:space="0" w:color="auto"/>
        </w:tblBorders>
        <w:shd w:val="clear" w:color="auto" w:fill="D0CECE"/>
        <w:tblLook w:val="04A0" w:firstRow="1" w:lastRow="0" w:firstColumn="1" w:lastColumn="0" w:noHBand="0" w:noVBand="1"/>
      </w:tblPr>
      <w:tblGrid>
        <w:gridCol w:w="10800"/>
      </w:tblGrid>
      <w:tr w:rsidR="003D4662" w:rsidRPr="00CF73A5" w14:paraId="110B82C2" w14:textId="77777777" w:rsidTr="00C6783E">
        <w:tc>
          <w:tcPr>
            <w:tcW w:w="10800" w:type="dxa"/>
            <w:tcBorders>
              <w:top w:val="single" w:sz="12" w:space="0" w:color="auto"/>
              <w:bottom w:val="single" w:sz="4" w:space="0" w:color="auto"/>
            </w:tcBorders>
            <w:shd w:val="clear" w:color="auto" w:fill="D0CECE"/>
          </w:tcPr>
          <w:p w14:paraId="09D37A67" w14:textId="6B3A6793" w:rsidR="00472FC5" w:rsidRPr="00CF73A5" w:rsidRDefault="00472FC5" w:rsidP="003C0161">
            <w:pPr>
              <w:spacing w:after="0" w:line="240" w:lineRule="auto"/>
              <w:jc w:val="center"/>
              <w:rPr>
                <w:rFonts w:ascii="Times New Roman" w:hAnsi="Times New Roman"/>
                <w:b/>
                <w:smallCaps/>
                <w:spacing w:val="20"/>
              </w:rPr>
            </w:pPr>
            <w:r w:rsidRPr="00CF73A5">
              <w:rPr>
                <w:rFonts w:ascii="Times New Roman" w:hAnsi="Times New Roman"/>
                <w:b/>
                <w:smallCaps/>
                <w:spacing w:val="20"/>
              </w:rPr>
              <w:lastRenderedPageBreak/>
              <w:t>Professional Experience</w:t>
            </w:r>
          </w:p>
        </w:tc>
      </w:tr>
    </w:tbl>
    <w:p w14:paraId="01A40EF1" w14:textId="598F56BE" w:rsidR="00F81515" w:rsidRPr="00B6448F" w:rsidRDefault="00743F55" w:rsidP="00F27DC3">
      <w:pPr>
        <w:tabs>
          <w:tab w:val="right" w:pos="10368"/>
        </w:tabs>
        <w:spacing w:before="160"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B6448F">
        <w:rPr>
          <w:rFonts w:ascii="Times New Roman" w:hAnsi="Times New Roman"/>
          <w:b/>
          <w:sz w:val="24"/>
          <w:szCs w:val="24"/>
        </w:rPr>
        <w:t xml:space="preserve">United States Air Force </w:t>
      </w:r>
      <w:r w:rsidRPr="00B6448F">
        <w:rPr>
          <w:rFonts w:ascii="Times New Roman" w:hAnsi="Times New Roman"/>
          <w:b/>
          <w:sz w:val="24"/>
          <w:szCs w:val="24"/>
        </w:rPr>
        <w:sym w:font="Wingdings 2" w:char="F0F2"/>
      </w:r>
      <w:r w:rsidRPr="00B6448F">
        <w:rPr>
          <w:rFonts w:ascii="Times New Roman" w:hAnsi="Times New Roman"/>
          <w:b/>
          <w:sz w:val="24"/>
          <w:szCs w:val="24"/>
        </w:rPr>
        <w:t xml:space="preserve"> Travis AFB, CA </w:t>
      </w:r>
      <w:r w:rsidRPr="00B6448F">
        <w:rPr>
          <w:rFonts w:ascii="Times New Roman" w:hAnsi="Times New Roman"/>
          <w:b/>
          <w:sz w:val="24"/>
          <w:szCs w:val="24"/>
        </w:rPr>
        <w:sym w:font="Wingdings 2" w:char="F0F2"/>
      </w:r>
      <w:r w:rsidRPr="00B6448F">
        <w:rPr>
          <w:rFonts w:ascii="Times New Roman" w:hAnsi="Times New Roman"/>
          <w:b/>
          <w:sz w:val="24"/>
          <w:szCs w:val="24"/>
        </w:rPr>
        <w:t xml:space="preserve"> 20</w:t>
      </w:r>
      <w:r w:rsidR="00B14FC2">
        <w:rPr>
          <w:rFonts w:ascii="Times New Roman" w:hAnsi="Times New Roman"/>
          <w:b/>
          <w:sz w:val="24"/>
          <w:szCs w:val="24"/>
        </w:rPr>
        <w:t>20</w:t>
      </w:r>
      <w:r w:rsidRPr="00B6448F">
        <w:rPr>
          <w:rFonts w:ascii="Times New Roman" w:hAnsi="Times New Roman"/>
          <w:b/>
          <w:sz w:val="24"/>
          <w:szCs w:val="24"/>
        </w:rPr>
        <w:t xml:space="preserve"> – Current</w:t>
      </w:r>
    </w:p>
    <w:p w14:paraId="14338C92" w14:textId="72525A78" w:rsidR="00743F55" w:rsidRPr="00B6448F" w:rsidRDefault="00B14FC2" w:rsidP="0026354C">
      <w:pPr>
        <w:tabs>
          <w:tab w:val="right" w:pos="10368"/>
        </w:tabs>
        <w:spacing w:after="60" w:line="240" w:lineRule="auto"/>
        <w:ind w:left="450" w:hanging="360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Unit Fitness Program Manager</w:t>
      </w:r>
    </w:p>
    <w:p w14:paraId="18A46B46" w14:textId="63F3C959" w:rsidR="00743F55" w:rsidRDefault="00B14FC2" w:rsidP="00640874">
      <w:pPr>
        <w:numPr>
          <w:ilvl w:val="0"/>
          <w:numId w:val="8"/>
        </w:numPr>
        <w:spacing w:after="0" w:line="240" w:lineRule="auto"/>
        <w:ind w:left="446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Manage group fitness records and ensure accurate status on all members of the group</w:t>
      </w:r>
    </w:p>
    <w:p w14:paraId="1A804C8D" w14:textId="3C07671B" w:rsidR="00B14FC2" w:rsidRPr="00B6448F" w:rsidRDefault="00B57F8F" w:rsidP="00640874">
      <w:pPr>
        <w:numPr>
          <w:ilvl w:val="0"/>
          <w:numId w:val="8"/>
        </w:numPr>
        <w:spacing w:after="0" w:line="240" w:lineRule="auto"/>
        <w:ind w:left="446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Compile</w:t>
      </w:r>
      <w:r w:rsidR="00B14FC2">
        <w:rPr>
          <w:rFonts w:ascii="Times New Roman" w:hAnsi="Times New Roman"/>
          <w:bCs/>
          <w:sz w:val="24"/>
          <w:szCs w:val="24"/>
        </w:rPr>
        <w:t xml:space="preserve"> and maintain the group’s information and data using MS Excel</w:t>
      </w:r>
    </w:p>
    <w:p w14:paraId="76B412AD" w14:textId="4005C2F5" w:rsidR="00743F55" w:rsidRPr="00B6448F" w:rsidRDefault="00B14FC2" w:rsidP="00640874">
      <w:pPr>
        <w:numPr>
          <w:ilvl w:val="0"/>
          <w:numId w:val="8"/>
        </w:numPr>
        <w:spacing w:after="0" w:line="240" w:lineRule="auto"/>
        <w:ind w:left="446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Maintain case files on members in unsatisfactory and non-current fitness status for future disciplinary actions</w:t>
      </w:r>
    </w:p>
    <w:p w14:paraId="753D642A" w14:textId="7D2C80D2" w:rsidR="00743F55" w:rsidRPr="00B14FC2" w:rsidRDefault="00B14FC2" w:rsidP="00640874">
      <w:pPr>
        <w:numPr>
          <w:ilvl w:val="0"/>
          <w:numId w:val="8"/>
        </w:numPr>
        <w:spacing w:after="0" w:line="240" w:lineRule="auto"/>
        <w:ind w:left="446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Advise group members of any fitness policy changes occurring within the U.S. Air Force</w:t>
      </w:r>
      <w:r w:rsidR="0022124B">
        <w:rPr>
          <w:rFonts w:ascii="Times New Roman" w:hAnsi="Times New Roman"/>
          <w:bCs/>
          <w:sz w:val="24"/>
          <w:szCs w:val="24"/>
        </w:rPr>
        <w:t xml:space="preserve"> and unit</w:t>
      </w:r>
    </w:p>
    <w:p w14:paraId="00B8BB26" w14:textId="77777777" w:rsidR="00B14FC2" w:rsidRPr="00B6448F" w:rsidRDefault="00B14FC2" w:rsidP="00B14FC2">
      <w:pPr>
        <w:tabs>
          <w:tab w:val="right" w:pos="10368"/>
        </w:tabs>
        <w:spacing w:before="120"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B6448F">
        <w:rPr>
          <w:rFonts w:ascii="Times New Roman" w:hAnsi="Times New Roman"/>
          <w:b/>
          <w:sz w:val="24"/>
          <w:szCs w:val="24"/>
        </w:rPr>
        <w:t xml:space="preserve">United States Air Force </w:t>
      </w:r>
      <w:r w:rsidRPr="00B6448F">
        <w:rPr>
          <w:rFonts w:ascii="Times New Roman" w:hAnsi="Times New Roman"/>
          <w:b/>
          <w:sz w:val="24"/>
          <w:szCs w:val="24"/>
        </w:rPr>
        <w:sym w:font="Wingdings 2" w:char="F0F2"/>
      </w:r>
      <w:r w:rsidRPr="00B6448F">
        <w:rPr>
          <w:rFonts w:ascii="Times New Roman" w:hAnsi="Times New Roman"/>
          <w:b/>
          <w:sz w:val="24"/>
          <w:szCs w:val="24"/>
        </w:rPr>
        <w:t xml:space="preserve"> Travis AFB, CA </w:t>
      </w:r>
      <w:r w:rsidRPr="00B6448F">
        <w:rPr>
          <w:rFonts w:ascii="Times New Roman" w:hAnsi="Times New Roman"/>
          <w:b/>
          <w:sz w:val="24"/>
          <w:szCs w:val="24"/>
        </w:rPr>
        <w:sym w:font="Wingdings 2" w:char="F0F2"/>
      </w:r>
      <w:r w:rsidRPr="00B6448F">
        <w:rPr>
          <w:rFonts w:ascii="Times New Roman" w:hAnsi="Times New Roman"/>
          <w:b/>
          <w:sz w:val="24"/>
          <w:szCs w:val="24"/>
        </w:rPr>
        <w:t xml:space="preserve"> 2010 – Current</w:t>
      </w:r>
    </w:p>
    <w:p w14:paraId="49F04705" w14:textId="77777777" w:rsidR="00B14FC2" w:rsidRPr="00B6448F" w:rsidRDefault="00B14FC2" w:rsidP="00B14FC2">
      <w:pPr>
        <w:tabs>
          <w:tab w:val="right" w:pos="10368"/>
        </w:tabs>
        <w:spacing w:after="60" w:line="240" w:lineRule="auto"/>
        <w:ind w:left="450" w:hanging="360"/>
        <w:jc w:val="center"/>
        <w:rPr>
          <w:rFonts w:ascii="Times New Roman" w:hAnsi="Times New Roman"/>
          <w:b/>
          <w:sz w:val="24"/>
          <w:szCs w:val="24"/>
        </w:rPr>
      </w:pPr>
      <w:r w:rsidRPr="00B6448F">
        <w:rPr>
          <w:rFonts w:ascii="Times New Roman" w:hAnsi="Times New Roman"/>
          <w:b/>
          <w:sz w:val="24"/>
          <w:szCs w:val="24"/>
        </w:rPr>
        <w:t>Logistician Specialist</w:t>
      </w:r>
    </w:p>
    <w:p w14:paraId="21E156B9" w14:textId="77777777" w:rsidR="00B14FC2" w:rsidRPr="00B6448F" w:rsidRDefault="00B14FC2" w:rsidP="00640874">
      <w:pPr>
        <w:numPr>
          <w:ilvl w:val="0"/>
          <w:numId w:val="8"/>
        </w:numPr>
        <w:spacing w:after="0" w:line="240" w:lineRule="auto"/>
        <w:ind w:left="446"/>
        <w:jc w:val="both"/>
        <w:rPr>
          <w:rFonts w:ascii="Times New Roman" w:hAnsi="Times New Roman"/>
          <w:bCs/>
          <w:sz w:val="24"/>
          <w:szCs w:val="24"/>
        </w:rPr>
      </w:pPr>
      <w:r w:rsidRPr="00B6448F">
        <w:rPr>
          <w:rFonts w:ascii="Times New Roman" w:hAnsi="Times New Roman"/>
          <w:bCs/>
          <w:sz w:val="24"/>
          <w:szCs w:val="24"/>
        </w:rPr>
        <w:t>Orchestrated storage and distribution program</w:t>
      </w:r>
      <w:r>
        <w:rPr>
          <w:rFonts w:ascii="Times New Roman" w:hAnsi="Times New Roman"/>
          <w:bCs/>
          <w:sz w:val="24"/>
          <w:szCs w:val="24"/>
        </w:rPr>
        <w:t>s</w:t>
      </w:r>
      <w:r w:rsidRPr="00B6448F">
        <w:rPr>
          <w:rFonts w:ascii="Times New Roman" w:hAnsi="Times New Roman"/>
          <w:bCs/>
          <w:sz w:val="24"/>
          <w:szCs w:val="24"/>
        </w:rPr>
        <w:t xml:space="preserve"> to ensure flawless</w:t>
      </w:r>
      <w:r w:rsidRPr="00B6448F">
        <w:rPr>
          <w:rFonts w:ascii="Times New Roman" w:hAnsi="Times New Roman"/>
          <w:sz w:val="24"/>
          <w:szCs w:val="24"/>
        </w:rPr>
        <w:t xml:space="preserve"> </w:t>
      </w:r>
      <w:r w:rsidRPr="00B6448F">
        <w:rPr>
          <w:rFonts w:ascii="Times New Roman" w:hAnsi="Times New Roman"/>
          <w:bCs/>
          <w:sz w:val="24"/>
          <w:szCs w:val="24"/>
        </w:rPr>
        <w:t xml:space="preserve">storage area and stock management. </w:t>
      </w:r>
    </w:p>
    <w:p w14:paraId="5CC8B638" w14:textId="77777777" w:rsidR="00B14FC2" w:rsidRPr="00B6448F" w:rsidRDefault="00B14FC2" w:rsidP="00640874">
      <w:pPr>
        <w:numPr>
          <w:ilvl w:val="0"/>
          <w:numId w:val="8"/>
        </w:numPr>
        <w:spacing w:after="0" w:line="240" w:lineRule="auto"/>
        <w:ind w:left="446"/>
        <w:jc w:val="both"/>
        <w:rPr>
          <w:rFonts w:ascii="Times New Roman" w:hAnsi="Times New Roman"/>
          <w:bCs/>
          <w:sz w:val="24"/>
          <w:szCs w:val="24"/>
        </w:rPr>
      </w:pPr>
      <w:r w:rsidRPr="00B6448F">
        <w:rPr>
          <w:rFonts w:ascii="Times New Roman" w:hAnsi="Times New Roman"/>
          <w:bCs/>
          <w:sz w:val="24"/>
          <w:szCs w:val="24"/>
        </w:rPr>
        <w:t>Delivered superb acquisition and inventory management, managing a budget and oversaw inventory control policies, material requirement assessments, customer support, reporting, and more.</w:t>
      </w:r>
    </w:p>
    <w:p w14:paraId="1B037955" w14:textId="6800EEBC" w:rsidR="00B14FC2" w:rsidRPr="00B6448F" w:rsidRDefault="00B14FC2" w:rsidP="00640874">
      <w:pPr>
        <w:numPr>
          <w:ilvl w:val="0"/>
          <w:numId w:val="8"/>
        </w:numPr>
        <w:spacing w:after="0" w:line="240" w:lineRule="auto"/>
        <w:ind w:left="446"/>
        <w:jc w:val="both"/>
        <w:rPr>
          <w:rFonts w:ascii="Times New Roman" w:hAnsi="Times New Roman"/>
          <w:bCs/>
          <w:sz w:val="24"/>
          <w:szCs w:val="24"/>
        </w:rPr>
      </w:pPr>
      <w:r w:rsidRPr="00B6448F">
        <w:rPr>
          <w:rFonts w:ascii="Times New Roman" w:hAnsi="Times New Roman"/>
          <w:bCs/>
          <w:sz w:val="24"/>
          <w:szCs w:val="24"/>
        </w:rPr>
        <w:t>Reviewed and processed log orders daily in the system and created requests for large purchases</w:t>
      </w:r>
    </w:p>
    <w:p w14:paraId="6F527670" w14:textId="647EA796" w:rsidR="00B14FC2" w:rsidRPr="00B6448F" w:rsidRDefault="00B14FC2" w:rsidP="00640874">
      <w:pPr>
        <w:numPr>
          <w:ilvl w:val="0"/>
          <w:numId w:val="8"/>
        </w:numPr>
        <w:spacing w:after="0" w:line="240" w:lineRule="auto"/>
        <w:ind w:left="446"/>
        <w:jc w:val="both"/>
        <w:rPr>
          <w:rFonts w:ascii="Times New Roman" w:hAnsi="Times New Roman"/>
          <w:bCs/>
          <w:sz w:val="24"/>
          <w:szCs w:val="24"/>
        </w:rPr>
      </w:pPr>
      <w:r w:rsidRPr="00B6448F">
        <w:rPr>
          <w:rFonts w:ascii="Times New Roman" w:hAnsi="Times New Roman"/>
          <w:bCs/>
          <w:sz w:val="24"/>
          <w:szCs w:val="24"/>
        </w:rPr>
        <w:t>Purchased $979K medical supplies and supported 395 medical accounts at David Grant Medical Center.</w:t>
      </w:r>
    </w:p>
    <w:p w14:paraId="6DD02F9E" w14:textId="31A23B36" w:rsidR="005313FB" w:rsidRPr="00B6448F" w:rsidRDefault="005313FB" w:rsidP="005313FB">
      <w:pPr>
        <w:spacing w:before="120" w:after="0" w:line="240" w:lineRule="auto"/>
        <w:ind w:left="450"/>
        <w:jc w:val="center"/>
        <w:rPr>
          <w:rFonts w:ascii="Times New Roman" w:hAnsi="Times New Roman"/>
          <w:b/>
          <w:sz w:val="24"/>
          <w:szCs w:val="24"/>
        </w:rPr>
      </w:pPr>
      <w:r w:rsidRPr="00B6448F">
        <w:rPr>
          <w:rFonts w:ascii="Times New Roman" w:hAnsi="Times New Roman"/>
          <w:b/>
          <w:sz w:val="24"/>
          <w:szCs w:val="24"/>
        </w:rPr>
        <w:t xml:space="preserve">Oracle </w:t>
      </w:r>
      <w:r w:rsidRPr="00B6448F">
        <w:rPr>
          <w:rFonts w:ascii="Times New Roman" w:hAnsi="Times New Roman"/>
          <w:b/>
          <w:sz w:val="24"/>
          <w:szCs w:val="24"/>
        </w:rPr>
        <w:sym w:font="Wingdings 2" w:char="F0F2"/>
      </w:r>
      <w:r w:rsidRPr="00B6448F">
        <w:rPr>
          <w:rFonts w:ascii="Times New Roman" w:hAnsi="Times New Roman"/>
          <w:b/>
          <w:sz w:val="24"/>
          <w:szCs w:val="24"/>
        </w:rPr>
        <w:t xml:space="preserve"> Rocklin, CA </w:t>
      </w:r>
      <w:r w:rsidRPr="00B6448F">
        <w:rPr>
          <w:rFonts w:ascii="Times New Roman" w:hAnsi="Times New Roman"/>
          <w:b/>
          <w:sz w:val="24"/>
          <w:szCs w:val="24"/>
        </w:rPr>
        <w:sym w:font="Wingdings 2" w:char="F0F2"/>
      </w:r>
      <w:r w:rsidRPr="00B6448F">
        <w:rPr>
          <w:rFonts w:ascii="Times New Roman" w:hAnsi="Times New Roman"/>
          <w:b/>
          <w:sz w:val="24"/>
          <w:szCs w:val="24"/>
        </w:rPr>
        <w:t xml:space="preserve"> 20</w:t>
      </w:r>
      <w:r w:rsidR="0026354C" w:rsidRPr="00B6448F">
        <w:rPr>
          <w:rFonts w:ascii="Times New Roman" w:hAnsi="Times New Roman"/>
          <w:b/>
          <w:sz w:val="24"/>
          <w:szCs w:val="24"/>
        </w:rPr>
        <w:t>19</w:t>
      </w:r>
    </w:p>
    <w:p w14:paraId="66BFBAE7" w14:textId="51041811" w:rsidR="005313FB" w:rsidRPr="00B6448F" w:rsidRDefault="005313FB" w:rsidP="0026354C">
      <w:pPr>
        <w:widowControl w:val="0"/>
        <w:autoSpaceDE w:val="0"/>
        <w:autoSpaceDN w:val="0"/>
        <w:adjustRightInd w:val="0"/>
        <w:spacing w:after="60" w:line="240" w:lineRule="auto"/>
        <w:ind w:left="450"/>
        <w:jc w:val="center"/>
        <w:rPr>
          <w:rFonts w:ascii="Times New Roman" w:hAnsi="Times New Roman"/>
          <w:b/>
          <w:sz w:val="24"/>
          <w:szCs w:val="24"/>
        </w:rPr>
      </w:pPr>
      <w:r w:rsidRPr="00B6448F">
        <w:rPr>
          <w:rFonts w:ascii="Times New Roman" w:hAnsi="Times New Roman"/>
          <w:sz w:val="24"/>
          <w:szCs w:val="24"/>
        </w:rPr>
        <w:t xml:space="preserve"> </w:t>
      </w:r>
      <w:r w:rsidRPr="00B6448F">
        <w:rPr>
          <w:rFonts w:ascii="Times New Roman" w:hAnsi="Times New Roman"/>
          <w:b/>
          <w:sz w:val="24"/>
          <w:szCs w:val="24"/>
        </w:rPr>
        <w:t>Human Resource Services Analyst Intern</w:t>
      </w:r>
    </w:p>
    <w:p w14:paraId="579B26DE" w14:textId="716A96F0" w:rsidR="005313FB" w:rsidRPr="00B6448F" w:rsidRDefault="00227243" w:rsidP="005313FB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ind w:left="45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A</w:t>
      </w:r>
      <w:r w:rsidR="005313FB" w:rsidRPr="00B6448F">
        <w:rPr>
          <w:rFonts w:ascii="Times New Roman" w:hAnsi="Times New Roman"/>
          <w:bCs/>
          <w:sz w:val="24"/>
          <w:szCs w:val="24"/>
        </w:rPr>
        <w:t>ppl</w:t>
      </w:r>
      <w:r>
        <w:rPr>
          <w:rFonts w:ascii="Times New Roman" w:hAnsi="Times New Roman"/>
          <w:bCs/>
          <w:sz w:val="24"/>
          <w:szCs w:val="24"/>
        </w:rPr>
        <w:t>ied</w:t>
      </w:r>
      <w:r w:rsidR="005313FB" w:rsidRPr="00B6448F">
        <w:rPr>
          <w:rFonts w:ascii="Times New Roman" w:hAnsi="Times New Roman"/>
          <w:bCs/>
          <w:sz w:val="24"/>
          <w:szCs w:val="24"/>
        </w:rPr>
        <w:t xml:space="preserve"> company policies and procedures to resolve issues</w:t>
      </w:r>
      <w:r>
        <w:rPr>
          <w:rFonts w:ascii="Times New Roman" w:hAnsi="Times New Roman"/>
          <w:bCs/>
          <w:sz w:val="24"/>
          <w:szCs w:val="24"/>
        </w:rPr>
        <w:t xml:space="preserve"> including HR team access control management. </w:t>
      </w:r>
    </w:p>
    <w:p w14:paraId="0B95E7F9" w14:textId="564E52B9" w:rsidR="005313FB" w:rsidRPr="00B6448F" w:rsidRDefault="005313FB" w:rsidP="005313FB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ind w:left="450"/>
        <w:rPr>
          <w:rFonts w:ascii="Times New Roman" w:hAnsi="Times New Roman"/>
          <w:bCs/>
          <w:sz w:val="24"/>
          <w:szCs w:val="24"/>
        </w:rPr>
      </w:pPr>
      <w:r w:rsidRPr="00B6448F">
        <w:rPr>
          <w:rFonts w:ascii="Times New Roman" w:hAnsi="Times New Roman"/>
          <w:bCs/>
          <w:sz w:val="24"/>
          <w:szCs w:val="24"/>
        </w:rPr>
        <w:t>Partnered with management and key stakeholders to process complex, confidential, and time sensitive data.</w:t>
      </w:r>
    </w:p>
    <w:p w14:paraId="10F0E917" w14:textId="097CDD0D" w:rsidR="005313FB" w:rsidRPr="00B6448F" w:rsidRDefault="005313FB" w:rsidP="005313FB">
      <w:pPr>
        <w:widowControl w:val="0"/>
        <w:numPr>
          <w:ilvl w:val="0"/>
          <w:numId w:val="8"/>
        </w:numPr>
        <w:overflowPunct w:val="0"/>
        <w:adjustRightInd w:val="0"/>
        <w:spacing w:after="120" w:line="240" w:lineRule="auto"/>
        <w:ind w:left="450"/>
        <w:rPr>
          <w:rFonts w:ascii="Times New Roman" w:hAnsi="Times New Roman"/>
          <w:bCs/>
          <w:sz w:val="24"/>
          <w:szCs w:val="24"/>
        </w:rPr>
      </w:pPr>
      <w:r w:rsidRPr="00B6448F">
        <w:rPr>
          <w:rFonts w:ascii="Times New Roman" w:hAnsi="Times New Roman"/>
          <w:bCs/>
          <w:sz w:val="24"/>
          <w:szCs w:val="24"/>
        </w:rPr>
        <w:t xml:space="preserve">Worked </w:t>
      </w:r>
      <w:r w:rsidR="005F4998" w:rsidRPr="00B6448F">
        <w:rPr>
          <w:rFonts w:ascii="Times New Roman" w:hAnsi="Times New Roman"/>
          <w:bCs/>
          <w:sz w:val="24"/>
          <w:szCs w:val="24"/>
        </w:rPr>
        <w:t xml:space="preserve">on moderate </w:t>
      </w:r>
      <w:r w:rsidRPr="00B6448F">
        <w:rPr>
          <w:rFonts w:ascii="Times New Roman" w:hAnsi="Times New Roman"/>
          <w:bCs/>
          <w:sz w:val="24"/>
          <w:szCs w:val="24"/>
        </w:rPr>
        <w:t>scope</w:t>
      </w:r>
      <w:r w:rsidR="005F4998" w:rsidRPr="00B6448F">
        <w:rPr>
          <w:rFonts w:ascii="Times New Roman" w:hAnsi="Times New Roman"/>
          <w:bCs/>
          <w:sz w:val="24"/>
          <w:szCs w:val="24"/>
        </w:rPr>
        <w:t xml:space="preserve"> problems</w:t>
      </w:r>
      <w:r w:rsidRPr="00B6448F">
        <w:rPr>
          <w:rFonts w:ascii="Times New Roman" w:hAnsi="Times New Roman"/>
          <w:bCs/>
          <w:sz w:val="24"/>
          <w:szCs w:val="24"/>
        </w:rPr>
        <w:t xml:space="preserve"> where </w:t>
      </w:r>
      <w:r w:rsidR="005F4998" w:rsidRPr="00B6448F">
        <w:rPr>
          <w:rFonts w:ascii="Times New Roman" w:hAnsi="Times New Roman"/>
          <w:bCs/>
          <w:sz w:val="24"/>
          <w:szCs w:val="24"/>
        </w:rPr>
        <w:t xml:space="preserve">it </w:t>
      </w:r>
      <w:r w:rsidRPr="00B6448F">
        <w:rPr>
          <w:rFonts w:ascii="Times New Roman" w:hAnsi="Times New Roman"/>
          <w:bCs/>
          <w:sz w:val="24"/>
          <w:szCs w:val="24"/>
        </w:rPr>
        <w:t>require</w:t>
      </w:r>
      <w:r w:rsidR="005F4998" w:rsidRPr="00B6448F">
        <w:rPr>
          <w:rFonts w:ascii="Times New Roman" w:hAnsi="Times New Roman"/>
          <w:bCs/>
          <w:sz w:val="24"/>
          <w:szCs w:val="24"/>
        </w:rPr>
        <w:t>d</w:t>
      </w:r>
      <w:r w:rsidRPr="00B6448F">
        <w:rPr>
          <w:rFonts w:ascii="Times New Roman" w:hAnsi="Times New Roman"/>
          <w:bCs/>
          <w:sz w:val="24"/>
          <w:szCs w:val="24"/>
        </w:rPr>
        <w:t xml:space="preserve"> a</w:t>
      </w:r>
      <w:r w:rsidR="005F4998" w:rsidRPr="00B6448F">
        <w:rPr>
          <w:rFonts w:ascii="Times New Roman" w:hAnsi="Times New Roman"/>
          <w:bCs/>
          <w:sz w:val="24"/>
          <w:szCs w:val="24"/>
        </w:rPr>
        <w:t xml:space="preserve"> thorough</w:t>
      </w:r>
      <w:r w:rsidRPr="00B6448F">
        <w:rPr>
          <w:rFonts w:ascii="Times New Roman" w:hAnsi="Times New Roman"/>
          <w:bCs/>
          <w:sz w:val="24"/>
          <w:szCs w:val="24"/>
        </w:rPr>
        <w:t xml:space="preserve"> </w:t>
      </w:r>
      <w:r w:rsidR="005F4998" w:rsidRPr="00B6448F">
        <w:rPr>
          <w:rFonts w:ascii="Times New Roman" w:hAnsi="Times New Roman"/>
          <w:bCs/>
          <w:sz w:val="24"/>
          <w:szCs w:val="24"/>
        </w:rPr>
        <w:t>review and analy</w:t>
      </w:r>
      <w:r w:rsidR="00280252" w:rsidRPr="00B6448F">
        <w:rPr>
          <w:rFonts w:ascii="Times New Roman" w:hAnsi="Times New Roman"/>
          <w:bCs/>
          <w:sz w:val="24"/>
          <w:szCs w:val="24"/>
        </w:rPr>
        <w:t>s</w:t>
      </w:r>
      <w:r w:rsidR="005F4998" w:rsidRPr="00B6448F">
        <w:rPr>
          <w:rFonts w:ascii="Times New Roman" w:hAnsi="Times New Roman"/>
          <w:bCs/>
          <w:sz w:val="24"/>
          <w:szCs w:val="24"/>
        </w:rPr>
        <w:t>is</w:t>
      </w:r>
      <w:r w:rsidR="00CD334E">
        <w:rPr>
          <w:rFonts w:ascii="Times New Roman" w:hAnsi="Times New Roman"/>
          <w:bCs/>
          <w:sz w:val="24"/>
          <w:szCs w:val="24"/>
        </w:rPr>
        <w:t xml:space="preserve"> with the Exit Team.</w:t>
      </w:r>
      <w:r w:rsidRPr="00B6448F">
        <w:rPr>
          <w:rFonts w:ascii="Times New Roman" w:hAnsi="Times New Roman"/>
          <w:bCs/>
          <w:sz w:val="24"/>
          <w:szCs w:val="24"/>
        </w:rPr>
        <w:t xml:space="preserve"> </w:t>
      </w:r>
    </w:p>
    <w:p w14:paraId="40EE2730" w14:textId="00246686" w:rsidR="0026354C" w:rsidRPr="00B6448F" w:rsidRDefault="0026354C" w:rsidP="0026354C">
      <w:pPr>
        <w:spacing w:after="0" w:line="240" w:lineRule="auto"/>
        <w:ind w:left="450"/>
        <w:jc w:val="center"/>
        <w:rPr>
          <w:rFonts w:ascii="Times New Roman" w:hAnsi="Times New Roman"/>
          <w:b/>
          <w:sz w:val="24"/>
          <w:szCs w:val="24"/>
        </w:rPr>
      </w:pPr>
      <w:r w:rsidRPr="00B6448F">
        <w:rPr>
          <w:rFonts w:ascii="Times New Roman" w:hAnsi="Times New Roman"/>
          <w:b/>
          <w:sz w:val="24"/>
          <w:szCs w:val="24"/>
        </w:rPr>
        <w:t xml:space="preserve">Cavanagh Ringelman CPA PC </w:t>
      </w:r>
      <w:r w:rsidRPr="00B6448F">
        <w:rPr>
          <w:rFonts w:ascii="Times New Roman" w:hAnsi="Times New Roman"/>
          <w:b/>
          <w:sz w:val="24"/>
          <w:szCs w:val="24"/>
        </w:rPr>
        <w:sym w:font="Wingdings 2" w:char="F0F2"/>
      </w:r>
      <w:r w:rsidRPr="00B6448F">
        <w:rPr>
          <w:rFonts w:ascii="Times New Roman" w:hAnsi="Times New Roman"/>
          <w:b/>
          <w:sz w:val="24"/>
          <w:szCs w:val="24"/>
        </w:rPr>
        <w:t xml:space="preserve"> Vallejo, CA </w:t>
      </w:r>
      <w:r w:rsidRPr="00B6448F">
        <w:rPr>
          <w:rFonts w:ascii="Times New Roman" w:hAnsi="Times New Roman"/>
          <w:b/>
          <w:sz w:val="24"/>
          <w:szCs w:val="24"/>
        </w:rPr>
        <w:sym w:font="Wingdings 2" w:char="F0F2"/>
      </w:r>
      <w:r w:rsidRPr="00B6448F">
        <w:rPr>
          <w:rFonts w:ascii="Times New Roman" w:hAnsi="Times New Roman"/>
          <w:b/>
          <w:sz w:val="24"/>
          <w:szCs w:val="24"/>
        </w:rPr>
        <w:t xml:space="preserve"> 2018</w:t>
      </w:r>
    </w:p>
    <w:p w14:paraId="0B624411" w14:textId="77777777" w:rsidR="0026354C" w:rsidRPr="00B6448F" w:rsidRDefault="0026354C" w:rsidP="0026354C">
      <w:pPr>
        <w:spacing w:after="60" w:line="240" w:lineRule="auto"/>
        <w:ind w:left="450"/>
        <w:jc w:val="center"/>
        <w:rPr>
          <w:rFonts w:ascii="Times New Roman" w:hAnsi="Times New Roman"/>
          <w:b/>
          <w:sz w:val="24"/>
          <w:szCs w:val="24"/>
        </w:rPr>
      </w:pPr>
      <w:r w:rsidRPr="00B6448F">
        <w:rPr>
          <w:rFonts w:ascii="Times New Roman" w:hAnsi="Times New Roman"/>
          <w:b/>
          <w:sz w:val="24"/>
          <w:szCs w:val="24"/>
        </w:rPr>
        <w:t xml:space="preserve">Staff Accountant </w:t>
      </w:r>
    </w:p>
    <w:p w14:paraId="53D9FBAB" w14:textId="57173A31" w:rsidR="0026354C" w:rsidRPr="00B6448F" w:rsidRDefault="0026354C" w:rsidP="0026354C">
      <w:pPr>
        <w:pStyle w:val="Default"/>
        <w:numPr>
          <w:ilvl w:val="0"/>
          <w:numId w:val="8"/>
        </w:numPr>
        <w:ind w:left="540"/>
      </w:pPr>
      <w:r w:rsidRPr="00B6448F">
        <w:t xml:space="preserve">Reconciled multiple merchants and checking accounts; created and maintained inventory bill of materials </w:t>
      </w:r>
    </w:p>
    <w:p w14:paraId="6C98B180" w14:textId="3E8D73B7" w:rsidR="0026354C" w:rsidRPr="00B6448F" w:rsidRDefault="0026354C" w:rsidP="0026354C">
      <w:pPr>
        <w:pStyle w:val="Default"/>
        <w:numPr>
          <w:ilvl w:val="0"/>
          <w:numId w:val="8"/>
        </w:numPr>
        <w:ind w:left="540"/>
      </w:pPr>
      <w:r w:rsidRPr="00B6448F">
        <w:t xml:space="preserve">Prepared tax returns for corporations, partnerships, fiduciary, and individuals accounts. </w:t>
      </w:r>
    </w:p>
    <w:p w14:paraId="38DE684C" w14:textId="167B3249" w:rsidR="0026354C" w:rsidRPr="00B6448F" w:rsidRDefault="0026354C" w:rsidP="0026354C">
      <w:pPr>
        <w:pStyle w:val="Default"/>
        <w:numPr>
          <w:ilvl w:val="0"/>
          <w:numId w:val="8"/>
        </w:numPr>
        <w:ind w:left="540"/>
      </w:pPr>
      <w:r w:rsidRPr="00B6448F">
        <w:t>Conducted business specific research, analyzed</w:t>
      </w:r>
      <w:r w:rsidR="00B6448F">
        <w:t xml:space="preserve"> client</w:t>
      </w:r>
      <w:r w:rsidRPr="00B6448F">
        <w:t xml:space="preserve"> data, interpreted results, and compi</w:t>
      </w:r>
      <w:r w:rsidR="00B6448F">
        <w:t>led</w:t>
      </w:r>
      <w:r w:rsidRPr="00B6448F">
        <w:t xml:space="preserve"> reports. </w:t>
      </w:r>
    </w:p>
    <w:p w14:paraId="4753FB8F" w14:textId="5914F9E3" w:rsidR="0026354C" w:rsidRPr="00B6448F" w:rsidRDefault="0026354C" w:rsidP="0026354C">
      <w:pPr>
        <w:pStyle w:val="Default"/>
        <w:numPr>
          <w:ilvl w:val="0"/>
          <w:numId w:val="8"/>
        </w:numPr>
        <w:ind w:left="540"/>
      </w:pPr>
      <w:r w:rsidRPr="00B6448F">
        <w:t xml:space="preserve">Handled multiple tasks simultaneously, accurately and efficiently while meeting deadlines. </w:t>
      </w:r>
    </w:p>
    <w:p w14:paraId="444BB2B5" w14:textId="614D6EE4" w:rsidR="002441A8" w:rsidRPr="00B6448F" w:rsidRDefault="002441A8" w:rsidP="002441A8">
      <w:pPr>
        <w:tabs>
          <w:tab w:val="right" w:pos="10368"/>
        </w:tabs>
        <w:spacing w:before="120"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B6448F">
        <w:rPr>
          <w:rFonts w:ascii="Times New Roman" w:hAnsi="Times New Roman"/>
          <w:b/>
          <w:sz w:val="24"/>
          <w:szCs w:val="24"/>
        </w:rPr>
        <w:t xml:space="preserve">Workday </w:t>
      </w:r>
      <w:r w:rsidRPr="00B6448F">
        <w:rPr>
          <w:rFonts w:ascii="Times New Roman" w:hAnsi="Times New Roman"/>
          <w:b/>
          <w:sz w:val="24"/>
          <w:szCs w:val="24"/>
        </w:rPr>
        <w:sym w:font="Wingdings 2" w:char="F0F2"/>
      </w:r>
      <w:r w:rsidRPr="00B6448F">
        <w:rPr>
          <w:rFonts w:ascii="Times New Roman" w:hAnsi="Times New Roman"/>
          <w:b/>
          <w:sz w:val="24"/>
          <w:szCs w:val="24"/>
        </w:rPr>
        <w:t xml:space="preserve"> Pleasanton, CA </w:t>
      </w:r>
      <w:r w:rsidRPr="00B6448F">
        <w:rPr>
          <w:rFonts w:ascii="Times New Roman" w:hAnsi="Times New Roman"/>
          <w:b/>
          <w:sz w:val="24"/>
          <w:szCs w:val="24"/>
        </w:rPr>
        <w:sym w:font="Wingdings 2" w:char="F0F2"/>
      </w:r>
      <w:r w:rsidRPr="00B6448F">
        <w:rPr>
          <w:rFonts w:ascii="Times New Roman" w:hAnsi="Times New Roman"/>
          <w:b/>
          <w:sz w:val="24"/>
          <w:szCs w:val="24"/>
        </w:rPr>
        <w:t xml:space="preserve">  2018</w:t>
      </w:r>
    </w:p>
    <w:p w14:paraId="27139F2D" w14:textId="77777777" w:rsidR="002441A8" w:rsidRPr="00B6448F" w:rsidRDefault="002441A8" w:rsidP="0026354C">
      <w:pPr>
        <w:tabs>
          <w:tab w:val="right" w:pos="10368"/>
        </w:tabs>
        <w:spacing w:after="6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B6448F">
        <w:rPr>
          <w:rFonts w:ascii="Times New Roman" w:hAnsi="Times New Roman"/>
          <w:b/>
          <w:sz w:val="24"/>
          <w:szCs w:val="24"/>
        </w:rPr>
        <w:t>Automation Engineer - Intern</w:t>
      </w:r>
    </w:p>
    <w:p w14:paraId="36CE3786" w14:textId="10622C12" w:rsidR="002441A8" w:rsidRPr="00B6448F" w:rsidRDefault="0096085A" w:rsidP="00640874">
      <w:pPr>
        <w:numPr>
          <w:ilvl w:val="0"/>
          <w:numId w:val="8"/>
        </w:numPr>
        <w:spacing w:after="0" w:line="240" w:lineRule="auto"/>
        <w:ind w:left="547"/>
        <w:jc w:val="both"/>
        <w:rPr>
          <w:rFonts w:ascii="Times New Roman" w:hAnsi="Times New Roman"/>
          <w:bCs/>
          <w:sz w:val="24"/>
          <w:szCs w:val="24"/>
        </w:rPr>
      </w:pPr>
      <w:r w:rsidRPr="00B6448F">
        <w:rPr>
          <w:rFonts w:ascii="Times New Roman" w:hAnsi="Times New Roman"/>
          <w:bCs/>
          <w:sz w:val="24"/>
          <w:szCs w:val="24"/>
        </w:rPr>
        <w:t>Worked with</w:t>
      </w:r>
      <w:r>
        <w:rPr>
          <w:rFonts w:ascii="Times New Roman" w:hAnsi="Times New Roman"/>
          <w:bCs/>
          <w:sz w:val="24"/>
          <w:szCs w:val="24"/>
        </w:rPr>
        <w:t xml:space="preserve"> the</w:t>
      </w:r>
      <w:r w:rsidRPr="00B6448F">
        <w:rPr>
          <w:rFonts w:ascii="Times New Roman" w:hAnsi="Times New Roman"/>
          <w:bCs/>
          <w:sz w:val="24"/>
          <w:szCs w:val="24"/>
        </w:rPr>
        <w:t xml:space="preserve"> Development</w:t>
      </w:r>
      <w:r>
        <w:rPr>
          <w:rFonts w:ascii="Times New Roman" w:hAnsi="Times New Roman"/>
          <w:bCs/>
          <w:sz w:val="24"/>
          <w:szCs w:val="24"/>
        </w:rPr>
        <w:t xml:space="preserve"> team</w:t>
      </w:r>
      <w:r w:rsidRPr="00B6448F">
        <w:rPr>
          <w:rFonts w:ascii="Times New Roman" w:hAnsi="Times New Roman"/>
          <w:bCs/>
          <w:sz w:val="24"/>
          <w:szCs w:val="24"/>
        </w:rPr>
        <w:t xml:space="preserve"> to </w:t>
      </w:r>
      <w:r>
        <w:rPr>
          <w:rFonts w:ascii="Times New Roman" w:hAnsi="Times New Roman"/>
          <w:bCs/>
          <w:sz w:val="24"/>
          <w:szCs w:val="24"/>
        </w:rPr>
        <w:t>build, d</w:t>
      </w:r>
      <w:r w:rsidR="002441A8" w:rsidRPr="00B6448F">
        <w:rPr>
          <w:rFonts w:ascii="Times New Roman" w:hAnsi="Times New Roman"/>
          <w:bCs/>
          <w:sz w:val="24"/>
          <w:szCs w:val="24"/>
        </w:rPr>
        <w:t>esign</w:t>
      </w:r>
      <w:r>
        <w:rPr>
          <w:rFonts w:ascii="Times New Roman" w:hAnsi="Times New Roman"/>
          <w:bCs/>
          <w:sz w:val="24"/>
          <w:szCs w:val="24"/>
        </w:rPr>
        <w:t>,</w:t>
      </w:r>
      <w:r w:rsidR="002441A8" w:rsidRPr="00B6448F">
        <w:rPr>
          <w:rFonts w:ascii="Times New Roman" w:hAnsi="Times New Roman"/>
          <w:bCs/>
          <w:sz w:val="24"/>
          <w:szCs w:val="24"/>
        </w:rPr>
        <w:t xml:space="preserve"> develop</w:t>
      </w:r>
      <w:r>
        <w:rPr>
          <w:rFonts w:ascii="Times New Roman" w:hAnsi="Times New Roman"/>
          <w:bCs/>
          <w:sz w:val="24"/>
          <w:szCs w:val="24"/>
        </w:rPr>
        <w:t>, and execute</w:t>
      </w:r>
      <w:r w:rsidR="002441A8" w:rsidRPr="00B6448F">
        <w:rPr>
          <w:rFonts w:ascii="Times New Roman" w:hAnsi="Times New Roman"/>
          <w:bCs/>
          <w:sz w:val="24"/>
          <w:szCs w:val="24"/>
        </w:rPr>
        <w:t xml:space="preserve"> automated test</w:t>
      </w:r>
      <w:r>
        <w:rPr>
          <w:rFonts w:ascii="Times New Roman" w:hAnsi="Times New Roman"/>
          <w:bCs/>
          <w:sz w:val="24"/>
          <w:szCs w:val="24"/>
        </w:rPr>
        <w:t xml:space="preserve"> cases</w:t>
      </w:r>
      <w:r w:rsidR="002441A8" w:rsidRPr="00B6448F">
        <w:rPr>
          <w:rFonts w:ascii="Times New Roman" w:hAnsi="Times New Roman"/>
          <w:bCs/>
          <w:sz w:val="24"/>
          <w:szCs w:val="24"/>
        </w:rPr>
        <w:t xml:space="preserve"> using a variety of innovative tools and frameworks</w:t>
      </w:r>
      <w:r>
        <w:rPr>
          <w:rFonts w:ascii="Times New Roman" w:hAnsi="Times New Roman"/>
          <w:bCs/>
          <w:sz w:val="24"/>
          <w:szCs w:val="24"/>
        </w:rPr>
        <w:t xml:space="preserve"> against Payroll applications.</w:t>
      </w:r>
    </w:p>
    <w:p w14:paraId="2034CFAC" w14:textId="33CBB654" w:rsidR="002441A8" w:rsidRPr="00B6448F" w:rsidRDefault="002441A8" w:rsidP="00640874">
      <w:pPr>
        <w:numPr>
          <w:ilvl w:val="0"/>
          <w:numId w:val="8"/>
        </w:numPr>
        <w:spacing w:after="0" w:line="240" w:lineRule="auto"/>
        <w:ind w:left="547"/>
        <w:jc w:val="both"/>
        <w:rPr>
          <w:rFonts w:ascii="Times New Roman" w:hAnsi="Times New Roman"/>
          <w:bCs/>
          <w:sz w:val="24"/>
          <w:szCs w:val="24"/>
        </w:rPr>
      </w:pPr>
      <w:r w:rsidRPr="00B6448F">
        <w:rPr>
          <w:rFonts w:ascii="Times New Roman" w:hAnsi="Times New Roman"/>
          <w:bCs/>
          <w:sz w:val="24"/>
          <w:szCs w:val="24"/>
        </w:rPr>
        <w:t xml:space="preserve">Worked in Scrum team. Collaborated on software projects, </w:t>
      </w:r>
      <w:r w:rsidR="0096085A">
        <w:rPr>
          <w:rFonts w:ascii="Times New Roman" w:hAnsi="Times New Roman"/>
          <w:bCs/>
          <w:sz w:val="24"/>
          <w:szCs w:val="24"/>
        </w:rPr>
        <w:t>attended</w:t>
      </w:r>
      <w:r w:rsidRPr="00B6448F">
        <w:rPr>
          <w:rFonts w:ascii="Times New Roman" w:hAnsi="Times New Roman"/>
          <w:bCs/>
          <w:sz w:val="24"/>
          <w:szCs w:val="24"/>
        </w:rPr>
        <w:t xml:space="preserve"> planning meeti</w:t>
      </w:r>
      <w:r w:rsidR="0026354C" w:rsidRPr="00B6448F">
        <w:rPr>
          <w:rFonts w:ascii="Times New Roman" w:hAnsi="Times New Roman"/>
          <w:bCs/>
          <w:sz w:val="24"/>
          <w:szCs w:val="24"/>
        </w:rPr>
        <w:t xml:space="preserve">ngs, helped define requirements </w:t>
      </w:r>
      <w:r w:rsidRPr="00B6448F">
        <w:rPr>
          <w:rFonts w:ascii="Times New Roman" w:hAnsi="Times New Roman"/>
          <w:bCs/>
          <w:sz w:val="24"/>
          <w:szCs w:val="24"/>
        </w:rPr>
        <w:t>and bring them to completion.</w:t>
      </w:r>
    </w:p>
    <w:p w14:paraId="106C9D3F" w14:textId="1215B9ED" w:rsidR="002441A8" w:rsidRPr="00B6448F" w:rsidRDefault="001E4AFC" w:rsidP="00640874">
      <w:pPr>
        <w:numPr>
          <w:ilvl w:val="0"/>
          <w:numId w:val="8"/>
        </w:numPr>
        <w:tabs>
          <w:tab w:val="num" w:pos="720"/>
        </w:tabs>
        <w:spacing w:after="0" w:line="240" w:lineRule="auto"/>
        <w:ind w:left="547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Created training videos on specific automated test cases to teach and assist new members of the team</w:t>
      </w:r>
      <w:r w:rsidR="00805DBC">
        <w:rPr>
          <w:rFonts w:ascii="Times New Roman" w:hAnsi="Times New Roman"/>
          <w:bCs/>
          <w:sz w:val="24"/>
          <w:szCs w:val="24"/>
        </w:rPr>
        <w:t xml:space="preserve"> learn certain functionalities of Workday’s system.</w:t>
      </w:r>
    </w:p>
    <w:p w14:paraId="22875ED3" w14:textId="3DBB3EE3" w:rsidR="00743F55" w:rsidRPr="00B6448F" w:rsidRDefault="00743F55" w:rsidP="002441A8">
      <w:pPr>
        <w:spacing w:before="120"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B6448F">
        <w:rPr>
          <w:rFonts w:ascii="Times New Roman" w:hAnsi="Times New Roman"/>
          <w:b/>
          <w:sz w:val="24"/>
          <w:szCs w:val="24"/>
        </w:rPr>
        <w:t xml:space="preserve">Royal Ambulance </w:t>
      </w:r>
      <w:r w:rsidRPr="00B6448F">
        <w:rPr>
          <w:rFonts w:ascii="Times New Roman" w:hAnsi="Times New Roman"/>
          <w:b/>
          <w:sz w:val="24"/>
          <w:szCs w:val="24"/>
        </w:rPr>
        <w:sym w:font="Wingdings 2" w:char="F0F2"/>
      </w:r>
      <w:r w:rsidRPr="00B6448F">
        <w:rPr>
          <w:rFonts w:ascii="Times New Roman" w:hAnsi="Times New Roman"/>
          <w:b/>
          <w:sz w:val="24"/>
          <w:szCs w:val="24"/>
        </w:rPr>
        <w:t xml:space="preserve"> San Leandro, CA </w:t>
      </w:r>
      <w:r w:rsidRPr="00B6448F">
        <w:rPr>
          <w:rFonts w:ascii="Times New Roman" w:hAnsi="Times New Roman"/>
          <w:b/>
          <w:sz w:val="24"/>
          <w:szCs w:val="24"/>
        </w:rPr>
        <w:sym w:font="Wingdings 2" w:char="F0F2"/>
      </w:r>
      <w:r w:rsidRPr="00B6448F">
        <w:rPr>
          <w:rFonts w:ascii="Times New Roman" w:hAnsi="Times New Roman"/>
          <w:b/>
          <w:sz w:val="24"/>
          <w:szCs w:val="24"/>
        </w:rPr>
        <w:t xml:space="preserve"> 2008 – 2009  </w:t>
      </w:r>
    </w:p>
    <w:p w14:paraId="3E4D97D3" w14:textId="77777777" w:rsidR="00743F55" w:rsidRPr="00B6448F" w:rsidRDefault="00743F55" w:rsidP="0026354C">
      <w:pPr>
        <w:spacing w:after="60" w:line="240" w:lineRule="auto"/>
        <w:ind w:left="630" w:hanging="450"/>
        <w:jc w:val="center"/>
        <w:rPr>
          <w:rFonts w:ascii="Times New Roman" w:hAnsi="Times New Roman"/>
          <w:b/>
          <w:sz w:val="24"/>
          <w:szCs w:val="24"/>
        </w:rPr>
      </w:pPr>
      <w:r w:rsidRPr="00B6448F">
        <w:rPr>
          <w:rFonts w:ascii="Times New Roman" w:hAnsi="Times New Roman"/>
          <w:b/>
          <w:sz w:val="24"/>
          <w:szCs w:val="24"/>
        </w:rPr>
        <w:t>EMT-B and Marketing Team</w:t>
      </w:r>
    </w:p>
    <w:p w14:paraId="41C644F5" w14:textId="5BAE96A6" w:rsidR="00743F55" w:rsidRPr="00B6448F" w:rsidRDefault="00B6448F" w:rsidP="00640874">
      <w:pPr>
        <w:numPr>
          <w:ilvl w:val="0"/>
          <w:numId w:val="8"/>
        </w:numPr>
        <w:spacing w:after="0" w:line="240" w:lineRule="auto"/>
        <w:ind w:left="633" w:hanging="446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R</w:t>
      </w:r>
      <w:r w:rsidR="00743F55" w:rsidRPr="00B6448F">
        <w:rPr>
          <w:rFonts w:ascii="Times New Roman" w:hAnsi="Times New Roman"/>
          <w:bCs/>
          <w:sz w:val="24"/>
          <w:szCs w:val="24"/>
        </w:rPr>
        <w:t>epresent</w:t>
      </w:r>
      <w:r>
        <w:rPr>
          <w:rFonts w:ascii="Times New Roman" w:hAnsi="Times New Roman"/>
          <w:bCs/>
          <w:sz w:val="24"/>
          <w:szCs w:val="24"/>
        </w:rPr>
        <w:t>ed</w:t>
      </w:r>
      <w:r w:rsidR="00743F55" w:rsidRPr="00B6448F">
        <w:rPr>
          <w:rFonts w:ascii="Times New Roman" w:hAnsi="Times New Roman"/>
          <w:bCs/>
          <w:sz w:val="24"/>
          <w:szCs w:val="24"/>
        </w:rPr>
        <w:t xml:space="preserve"> company while providing basic </w:t>
      </w:r>
      <w:r>
        <w:rPr>
          <w:rFonts w:ascii="Times New Roman" w:hAnsi="Times New Roman"/>
          <w:bCs/>
          <w:sz w:val="24"/>
          <w:szCs w:val="24"/>
        </w:rPr>
        <w:t xml:space="preserve">medical </w:t>
      </w:r>
      <w:r w:rsidR="00743F55" w:rsidRPr="00B6448F">
        <w:rPr>
          <w:rFonts w:ascii="Times New Roman" w:hAnsi="Times New Roman"/>
          <w:bCs/>
          <w:sz w:val="24"/>
          <w:szCs w:val="24"/>
        </w:rPr>
        <w:t xml:space="preserve">training to </w:t>
      </w:r>
      <w:r>
        <w:rPr>
          <w:rFonts w:ascii="Times New Roman" w:hAnsi="Times New Roman"/>
          <w:bCs/>
          <w:sz w:val="24"/>
          <w:szCs w:val="24"/>
        </w:rPr>
        <w:t xml:space="preserve">client </w:t>
      </w:r>
      <w:r w:rsidR="00743F55" w:rsidRPr="00B6448F">
        <w:rPr>
          <w:rFonts w:ascii="Times New Roman" w:hAnsi="Times New Roman"/>
          <w:bCs/>
          <w:sz w:val="24"/>
          <w:szCs w:val="24"/>
        </w:rPr>
        <w:t>facility staff.</w:t>
      </w:r>
    </w:p>
    <w:p w14:paraId="6E503388" w14:textId="3FBB6DFF" w:rsidR="00743F55" w:rsidRPr="00B6448F" w:rsidRDefault="00B6448F" w:rsidP="00640874">
      <w:pPr>
        <w:numPr>
          <w:ilvl w:val="0"/>
          <w:numId w:val="8"/>
        </w:numPr>
        <w:spacing w:after="0" w:line="240" w:lineRule="auto"/>
        <w:ind w:left="633" w:hanging="446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Coordinated</w:t>
      </w:r>
      <w:r w:rsidR="00743F55" w:rsidRPr="00B6448F">
        <w:rPr>
          <w:rFonts w:ascii="Times New Roman" w:hAnsi="Times New Roman"/>
          <w:bCs/>
          <w:sz w:val="24"/>
          <w:szCs w:val="24"/>
        </w:rPr>
        <w:t xml:space="preserve"> with diverse teams to align care efforts.</w:t>
      </w:r>
    </w:p>
    <w:p w14:paraId="15D5E205" w14:textId="77777777" w:rsidR="00743F55" w:rsidRPr="00B6448F" w:rsidRDefault="00743F55" w:rsidP="00640874">
      <w:pPr>
        <w:numPr>
          <w:ilvl w:val="0"/>
          <w:numId w:val="8"/>
        </w:numPr>
        <w:spacing w:after="0" w:line="240" w:lineRule="auto"/>
        <w:ind w:left="633" w:hanging="446"/>
        <w:rPr>
          <w:rFonts w:ascii="Times New Roman" w:hAnsi="Times New Roman"/>
          <w:bCs/>
          <w:sz w:val="24"/>
          <w:szCs w:val="24"/>
        </w:rPr>
      </w:pPr>
      <w:r w:rsidRPr="00B6448F">
        <w:rPr>
          <w:rFonts w:ascii="Times New Roman" w:hAnsi="Times New Roman"/>
          <w:bCs/>
          <w:sz w:val="24"/>
          <w:szCs w:val="24"/>
        </w:rPr>
        <w:t xml:space="preserve">Responded to emergency and non-emergency calls to provide efficient and immediate care. </w:t>
      </w:r>
    </w:p>
    <w:p w14:paraId="04D97AC4" w14:textId="4D2874B0" w:rsidR="005313FB" w:rsidRPr="00B6448F" w:rsidRDefault="00743F55" w:rsidP="00640874">
      <w:pPr>
        <w:numPr>
          <w:ilvl w:val="0"/>
          <w:numId w:val="8"/>
        </w:numPr>
        <w:spacing w:after="120" w:line="240" w:lineRule="auto"/>
        <w:ind w:left="633" w:hanging="446"/>
        <w:jc w:val="both"/>
        <w:rPr>
          <w:rFonts w:ascii="Times New Roman" w:hAnsi="Times New Roman"/>
          <w:bCs/>
          <w:sz w:val="24"/>
          <w:szCs w:val="24"/>
        </w:rPr>
      </w:pPr>
      <w:r w:rsidRPr="00B6448F">
        <w:rPr>
          <w:rFonts w:ascii="Times New Roman" w:hAnsi="Times New Roman"/>
          <w:bCs/>
          <w:sz w:val="24"/>
          <w:szCs w:val="24"/>
        </w:rPr>
        <w:t>Determined nature of illness or injury and established priority for required emergency care.</w:t>
      </w:r>
    </w:p>
    <w:p w14:paraId="42F591EB" w14:textId="799B48A6" w:rsidR="0026354C" w:rsidRPr="00B6448F" w:rsidRDefault="0026354C" w:rsidP="0026354C">
      <w:pPr>
        <w:tabs>
          <w:tab w:val="right" w:pos="10368"/>
        </w:tabs>
        <w:spacing w:before="120"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B6448F">
        <w:rPr>
          <w:rFonts w:ascii="Times New Roman" w:hAnsi="Times New Roman"/>
          <w:b/>
          <w:sz w:val="24"/>
          <w:szCs w:val="24"/>
        </w:rPr>
        <w:t xml:space="preserve">Cal-Fire </w:t>
      </w:r>
      <w:r w:rsidRPr="00B6448F">
        <w:rPr>
          <w:rFonts w:ascii="Times New Roman" w:hAnsi="Times New Roman"/>
          <w:b/>
          <w:sz w:val="24"/>
          <w:szCs w:val="24"/>
        </w:rPr>
        <w:sym w:font="Wingdings 2" w:char="F0F2"/>
      </w:r>
      <w:r w:rsidRPr="00B6448F">
        <w:rPr>
          <w:rFonts w:ascii="Times New Roman" w:hAnsi="Times New Roman"/>
          <w:b/>
          <w:sz w:val="24"/>
          <w:szCs w:val="24"/>
        </w:rPr>
        <w:t xml:space="preserve">Fresno-Kings County, CA </w:t>
      </w:r>
      <w:r w:rsidRPr="00B6448F">
        <w:rPr>
          <w:rFonts w:ascii="Times New Roman" w:hAnsi="Times New Roman"/>
          <w:b/>
          <w:sz w:val="24"/>
          <w:szCs w:val="24"/>
        </w:rPr>
        <w:sym w:font="Wingdings 2" w:char="F0F2"/>
      </w:r>
      <w:r w:rsidRPr="00B6448F">
        <w:rPr>
          <w:rFonts w:ascii="Times New Roman" w:hAnsi="Times New Roman"/>
          <w:b/>
          <w:sz w:val="24"/>
          <w:szCs w:val="24"/>
        </w:rPr>
        <w:t xml:space="preserve"> 2007 </w:t>
      </w:r>
    </w:p>
    <w:p w14:paraId="61EBB7B1" w14:textId="3045B7D9" w:rsidR="0026354C" w:rsidRPr="00B6448F" w:rsidRDefault="0026354C" w:rsidP="0026354C">
      <w:pPr>
        <w:tabs>
          <w:tab w:val="right" w:pos="10368"/>
        </w:tabs>
        <w:spacing w:after="60"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B6448F">
        <w:rPr>
          <w:rFonts w:ascii="Times New Roman" w:hAnsi="Times New Roman"/>
          <w:b/>
          <w:sz w:val="24"/>
          <w:szCs w:val="24"/>
        </w:rPr>
        <w:t>Firefighter</w:t>
      </w:r>
    </w:p>
    <w:p w14:paraId="2AF2DA8B" w14:textId="24DB25B3" w:rsidR="0026354C" w:rsidRPr="00B6448F" w:rsidRDefault="0026354C" w:rsidP="0026354C">
      <w:pPr>
        <w:pStyle w:val="Default"/>
        <w:numPr>
          <w:ilvl w:val="0"/>
          <w:numId w:val="8"/>
        </w:numPr>
        <w:ind w:left="630"/>
      </w:pPr>
      <w:r w:rsidRPr="00B6448F">
        <w:t xml:space="preserve">Maintained complete protection of life and property by combating, extinguishing and preventing fires. </w:t>
      </w:r>
    </w:p>
    <w:p w14:paraId="41B6C6C9" w14:textId="6B857536" w:rsidR="0026354C" w:rsidRPr="00B6448F" w:rsidRDefault="0026354C" w:rsidP="0026354C">
      <w:pPr>
        <w:pStyle w:val="Default"/>
        <w:numPr>
          <w:ilvl w:val="0"/>
          <w:numId w:val="8"/>
        </w:numPr>
        <w:ind w:left="630"/>
      </w:pPr>
      <w:r w:rsidRPr="00B6448F">
        <w:t xml:space="preserve">Excelled across all firefighting duties, providing exemplary emergency care and fire prevention activities. </w:t>
      </w:r>
    </w:p>
    <w:p w14:paraId="2411523D" w14:textId="3AFE5D84" w:rsidR="0026354C" w:rsidRPr="0096085A" w:rsidRDefault="0026354C" w:rsidP="0096085A">
      <w:pPr>
        <w:pStyle w:val="Default"/>
        <w:numPr>
          <w:ilvl w:val="0"/>
          <w:numId w:val="8"/>
        </w:numPr>
        <w:ind w:left="630"/>
      </w:pPr>
      <w:r w:rsidRPr="00B6448F">
        <w:t xml:space="preserve">Approved requests for equipment, supplies, and repairs to continue efficient fire suppression and rescues. </w:t>
      </w:r>
    </w:p>
    <w:sectPr w:rsidR="0026354C" w:rsidRPr="0096085A" w:rsidSect="00C6783E">
      <w:type w:val="continuous"/>
      <w:pgSz w:w="12240" w:h="15840"/>
      <w:pgMar w:top="1260" w:right="720" w:bottom="63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B80219" w14:textId="77777777" w:rsidR="00EB3D20" w:rsidRDefault="00EB3D20" w:rsidP="00977764">
      <w:pPr>
        <w:spacing w:after="0" w:line="240" w:lineRule="auto"/>
      </w:pPr>
      <w:r>
        <w:separator/>
      </w:r>
    </w:p>
  </w:endnote>
  <w:endnote w:type="continuationSeparator" w:id="0">
    <w:p w14:paraId="68C3F009" w14:textId="77777777" w:rsidR="00EB3D20" w:rsidRDefault="00EB3D20" w:rsidP="009777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 2">
    <w:altName w:val="Wingdings 2"/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0FAD1C" w14:textId="77777777" w:rsidR="00EB3D20" w:rsidRDefault="00EB3D20" w:rsidP="00977764">
      <w:pPr>
        <w:spacing w:after="0" w:line="240" w:lineRule="auto"/>
      </w:pPr>
      <w:r>
        <w:separator/>
      </w:r>
    </w:p>
  </w:footnote>
  <w:footnote w:type="continuationSeparator" w:id="0">
    <w:p w14:paraId="2095E6B5" w14:textId="77777777" w:rsidR="00EB3D20" w:rsidRDefault="00EB3D20" w:rsidP="009777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44F0FB" w14:textId="785F5C87" w:rsidR="00977764" w:rsidRPr="00AC2B2C" w:rsidRDefault="003E4B0C" w:rsidP="0044711C">
    <w:pPr>
      <w:pStyle w:val="Header"/>
      <w:tabs>
        <w:tab w:val="left" w:pos="630"/>
        <w:tab w:val="right" w:pos="9720"/>
      </w:tabs>
      <w:ind w:right="1080"/>
      <w:jc w:val="center"/>
      <w:rPr>
        <w:lang w:val="fr-FR"/>
      </w:rPr>
    </w:pPr>
    <w:r w:rsidRPr="00AC2B2C">
      <w:rPr>
        <w:lang w:val="fr-FR"/>
      </w:rPr>
      <w:t>Ronald J. Lopez</w:t>
    </w:r>
    <w:r w:rsidR="003928A2" w:rsidRPr="00AC2B2C">
      <w:rPr>
        <w:lang w:val="fr-FR"/>
      </w:rPr>
      <w:t>, MS.c, 408.813.6060</w:t>
    </w:r>
    <w:r w:rsidR="00A22E32" w:rsidRPr="00AC2B2C">
      <w:rPr>
        <w:lang w:val="fr-FR"/>
      </w:rPr>
      <w:tab/>
    </w:r>
    <w:r w:rsidR="00A22E32" w:rsidRPr="00AC2B2C">
      <w:rPr>
        <w:lang w:val="fr-FR"/>
      </w:rPr>
      <w:tab/>
    </w:r>
    <w:r w:rsidR="007C5E53">
      <w:rPr>
        <w:lang w:val="fr-FR"/>
      </w:rPr>
      <w:tab/>
      <w:t xml:space="preserve">Résumé </w:t>
    </w:r>
    <w:r w:rsidR="00A22E32" w:rsidRPr="00AC2B2C">
      <w:rPr>
        <w:lang w:val="fr-FR"/>
      </w:rPr>
      <w:t xml:space="preserve"> Page </w:t>
    </w:r>
    <w:r w:rsidR="00A22E32">
      <w:fldChar w:fldCharType="begin"/>
    </w:r>
    <w:r w:rsidR="00A22E32" w:rsidRPr="00AC2B2C">
      <w:rPr>
        <w:lang w:val="fr-FR"/>
      </w:rPr>
      <w:instrText xml:space="preserve"> PAGE   \* MERGEFORMAT </w:instrText>
    </w:r>
    <w:r w:rsidR="00A22E32">
      <w:fldChar w:fldCharType="separate"/>
    </w:r>
    <w:r w:rsidR="00FE0573">
      <w:rPr>
        <w:noProof/>
        <w:lang w:val="fr-FR"/>
      </w:rPr>
      <w:t>2</w:t>
    </w:r>
    <w:r w:rsidR="00A22E32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92300"/>
    <w:multiLevelType w:val="hybridMultilevel"/>
    <w:tmpl w:val="5C083C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7005D3"/>
    <w:multiLevelType w:val="multilevel"/>
    <w:tmpl w:val="562AF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A748F1"/>
    <w:multiLevelType w:val="hybridMultilevel"/>
    <w:tmpl w:val="FE0EFF6E"/>
    <w:lvl w:ilvl="0" w:tplc="9DF439C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6F0168"/>
    <w:multiLevelType w:val="hybridMultilevel"/>
    <w:tmpl w:val="4DEE39EC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C2410B"/>
    <w:multiLevelType w:val="hybridMultilevel"/>
    <w:tmpl w:val="666E101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74E147D"/>
    <w:multiLevelType w:val="hybridMultilevel"/>
    <w:tmpl w:val="36802E4C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6" w15:restartNumberingAfterBreak="0">
    <w:nsid w:val="2A397605"/>
    <w:multiLevelType w:val="hybridMultilevel"/>
    <w:tmpl w:val="EEA6E7F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E194369"/>
    <w:multiLevelType w:val="hybridMultilevel"/>
    <w:tmpl w:val="C42C7F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581F7B"/>
    <w:multiLevelType w:val="multilevel"/>
    <w:tmpl w:val="BF1AD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4695902"/>
    <w:multiLevelType w:val="hybridMultilevel"/>
    <w:tmpl w:val="BC3E051E"/>
    <w:lvl w:ilvl="0" w:tplc="666C93C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i w:val="0"/>
        <w:color w:val="auto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391468"/>
    <w:multiLevelType w:val="hybridMultilevel"/>
    <w:tmpl w:val="353CA71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84D286E"/>
    <w:multiLevelType w:val="hybridMultilevel"/>
    <w:tmpl w:val="86ECA87A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7123466"/>
    <w:multiLevelType w:val="multilevel"/>
    <w:tmpl w:val="D3C4C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40335A8"/>
    <w:multiLevelType w:val="hybridMultilevel"/>
    <w:tmpl w:val="5584035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49026F0"/>
    <w:multiLevelType w:val="hybridMultilevel"/>
    <w:tmpl w:val="F448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3B0011"/>
    <w:multiLevelType w:val="hybridMultilevel"/>
    <w:tmpl w:val="6638027A"/>
    <w:lvl w:ilvl="0" w:tplc="666C93C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EC77DD"/>
    <w:multiLevelType w:val="hybridMultilevel"/>
    <w:tmpl w:val="E9FE6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1523E4"/>
    <w:multiLevelType w:val="hybridMultilevel"/>
    <w:tmpl w:val="1C1A788E"/>
    <w:lvl w:ilvl="0" w:tplc="FEC690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E66B94"/>
    <w:multiLevelType w:val="multilevel"/>
    <w:tmpl w:val="CB46C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1E07E29"/>
    <w:multiLevelType w:val="hybridMultilevel"/>
    <w:tmpl w:val="A01488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456F80"/>
    <w:multiLevelType w:val="multilevel"/>
    <w:tmpl w:val="C144C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49B2183"/>
    <w:multiLevelType w:val="hybridMultilevel"/>
    <w:tmpl w:val="8CF41818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568776A"/>
    <w:multiLevelType w:val="hybridMultilevel"/>
    <w:tmpl w:val="DF9C0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57A0D"/>
    <w:multiLevelType w:val="hybridMultilevel"/>
    <w:tmpl w:val="0C5A3D4A"/>
    <w:lvl w:ilvl="0" w:tplc="666C93C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3"/>
  </w:num>
  <w:num w:numId="3">
    <w:abstractNumId w:val="21"/>
  </w:num>
  <w:num w:numId="4">
    <w:abstractNumId w:val="2"/>
  </w:num>
  <w:num w:numId="5">
    <w:abstractNumId w:val="6"/>
  </w:num>
  <w:num w:numId="6">
    <w:abstractNumId w:val="4"/>
  </w:num>
  <w:num w:numId="7">
    <w:abstractNumId w:val="13"/>
  </w:num>
  <w:num w:numId="8">
    <w:abstractNumId w:val="11"/>
  </w:num>
  <w:num w:numId="9">
    <w:abstractNumId w:val="5"/>
  </w:num>
  <w:num w:numId="10">
    <w:abstractNumId w:val="3"/>
  </w:num>
  <w:num w:numId="11">
    <w:abstractNumId w:val="10"/>
  </w:num>
  <w:num w:numId="12">
    <w:abstractNumId w:val="19"/>
  </w:num>
  <w:num w:numId="13">
    <w:abstractNumId w:val="0"/>
  </w:num>
  <w:num w:numId="14">
    <w:abstractNumId w:val="22"/>
  </w:num>
  <w:num w:numId="15">
    <w:abstractNumId w:val="17"/>
  </w:num>
  <w:num w:numId="16">
    <w:abstractNumId w:val="14"/>
  </w:num>
  <w:num w:numId="17">
    <w:abstractNumId w:val="16"/>
  </w:num>
  <w:num w:numId="18">
    <w:abstractNumId w:val="7"/>
  </w:num>
  <w:num w:numId="19">
    <w:abstractNumId w:val="9"/>
  </w:num>
  <w:num w:numId="20">
    <w:abstractNumId w:val="20"/>
  </w:num>
  <w:num w:numId="21">
    <w:abstractNumId w:val="8"/>
  </w:num>
  <w:num w:numId="22">
    <w:abstractNumId w:val="1"/>
  </w:num>
  <w:num w:numId="23">
    <w:abstractNumId w:val="12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fr-FR" w:vendorID="64" w:dllVersion="4096" w:nlCheck="1" w:checkStyle="0"/>
  <w:activeWritingStyle w:appName="MSWord" w:lang="en-US" w:vendorID="64" w:dllVersion="4096" w:nlCheck="1" w:checkStyle="0"/>
  <w:defaultTabStop w:val="720"/>
  <w:characterSpacingControl w:val="doNotCompress"/>
  <w:hdrShapeDefaults>
    <o:shapedefaults v:ext="edit" spidmax="2049" style="mso-width-relative:margin;mso-height-relative:margin" fillcolor="none [3214]" stroke="f">
      <v:fill color="none [3214]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DMzNTAyNzA0NTZV0lEKTi0uzszPAykwrgUAkAeIdSwAAAA="/>
    <w:docVar w:name="dgnword-docGUID" w:val="{3E707C28-77AF-44A1-9F8E-4C18EB8DB4A3}"/>
    <w:docVar w:name="dgnword-eventsink" w:val="323243816"/>
  </w:docVars>
  <w:rsids>
    <w:rsidRoot w:val="005B18A5"/>
    <w:rsid w:val="00000AC4"/>
    <w:rsid w:val="00000AD6"/>
    <w:rsid w:val="00002E5F"/>
    <w:rsid w:val="00015273"/>
    <w:rsid w:val="00016060"/>
    <w:rsid w:val="000171B3"/>
    <w:rsid w:val="00020CDF"/>
    <w:rsid w:val="0002339A"/>
    <w:rsid w:val="00025C0D"/>
    <w:rsid w:val="00027378"/>
    <w:rsid w:val="000277B4"/>
    <w:rsid w:val="000320F4"/>
    <w:rsid w:val="00034DCF"/>
    <w:rsid w:val="00043311"/>
    <w:rsid w:val="00044C6F"/>
    <w:rsid w:val="000457E9"/>
    <w:rsid w:val="0005069D"/>
    <w:rsid w:val="000566FE"/>
    <w:rsid w:val="00065F34"/>
    <w:rsid w:val="00067562"/>
    <w:rsid w:val="00071519"/>
    <w:rsid w:val="00072F4E"/>
    <w:rsid w:val="00073792"/>
    <w:rsid w:val="00075FFF"/>
    <w:rsid w:val="000833A3"/>
    <w:rsid w:val="0009535D"/>
    <w:rsid w:val="000978AC"/>
    <w:rsid w:val="000A3D79"/>
    <w:rsid w:val="000A5003"/>
    <w:rsid w:val="000B12A4"/>
    <w:rsid w:val="000B2651"/>
    <w:rsid w:val="000B45A6"/>
    <w:rsid w:val="000B74F6"/>
    <w:rsid w:val="000C2FC3"/>
    <w:rsid w:val="000C4B1C"/>
    <w:rsid w:val="000C7AFC"/>
    <w:rsid w:val="000D197D"/>
    <w:rsid w:val="000D6C01"/>
    <w:rsid w:val="00110EED"/>
    <w:rsid w:val="00111815"/>
    <w:rsid w:val="00111B4B"/>
    <w:rsid w:val="00112F74"/>
    <w:rsid w:val="00114D0A"/>
    <w:rsid w:val="001154A6"/>
    <w:rsid w:val="001155FF"/>
    <w:rsid w:val="001207A6"/>
    <w:rsid w:val="001215CA"/>
    <w:rsid w:val="00122E53"/>
    <w:rsid w:val="00125810"/>
    <w:rsid w:val="0013642D"/>
    <w:rsid w:val="0013762D"/>
    <w:rsid w:val="00152A17"/>
    <w:rsid w:val="00153006"/>
    <w:rsid w:val="00153208"/>
    <w:rsid w:val="001620D4"/>
    <w:rsid w:val="00162F01"/>
    <w:rsid w:val="00164AC3"/>
    <w:rsid w:val="001754E1"/>
    <w:rsid w:val="00176CA0"/>
    <w:rsid w:val="00187BBB"/>
    <w:rsid w:val="00194DEE"/>
    <w:rsid w:val="00195047"/>
    <w:rsid w:val="001951D1"/>
    <w:rsid w:val="001979AC"/>
    <w:rsid w:val="001A57B3"/>
    <w:rsid w:val="001B0FA3"/>
    <w:rsid w:val="001C150F"/>
    <w:rsid w:val="001C178B"/>
    <w:rsid w:val="001E3C96"/>
    <w:rsid w:val="001E4AFC"/>
    <w:rsid w:val="001E7634"/>
    <w:rsid w:val="001F3C8C"/>
    <w:rsid w:val="001F62EE"/>
    <w:rsid w:val="001F7AE4"/>
    <w:rsid w:val="00204674"/>
    <w:rsid w:val="0022124B"/>
    <w:rsid w:val="00227243"/>
    <w:rsid w:val="00227B7E"/>
    <w:rsid w:val="0024164A"/>
    <w:rsid w:val="002441A8"/>
    <w:rsid w:val="002451C1"/>
    <w:rsid w:val="00250EC6"/>
    <w:rsid w:val="00253C25"/>
    <w:rsid w:val="00255984"/>
    <w:rsid w:val="0026354C"/>
    <w:rsid w:val="00267224"/>
    <w:rsid w:val="002676E8"/>
    <w:rsid w:val="00267E6B"/>
    <w:rsid w:val="00280252"/>
    <w:rsid w:val="00281636"/>
    <w:rsid w:val="0028295F"/>
    <w:rsid w:val="00284880"/>
    <w:rsid w:val="00285CD4"/>
    <w:rsid w:val="0029008C"/>
    <w:rsid w:val="00295970"/>
    <w:rsid w:val="002977B4"/>
    <w:rsid w:val="002A04D6"/>
    <w:rsid w:val="002B085B"/>
    <w:rsid w:val="002B1B0E"/>
    <w:rsid w:val="002B4B4C"/>
    <w:rsid w:val="002B7976"/>
    <w:rsid w:val="002C1846"/>
    <w:rsid w:val="002C26CA"/>
    <w:rsid w:val="002D3E50"/>
    <w:rsid w:val="002D541F"/>
    <w:rsid w:val="002D6A6B"/>
    <w:rsid w:val="002D7471"/>
    <w:rsid w:val="002E371D"/>
    <w:rsid w:val="002E3A5C"/>
    <w:rsid w:val="002F1B52"/>
    <w:rsid w:val="002F4A95"/>
    <w:rsid w:val="002F65C9"/>
    <w:rsid w:val="002F7D48"/>
    <w:rsid w:val="003031B2"/>
    <w:rsid w:val="0030474F"/>
    <w:rsid w:val="00305A29"/>
    <w:rsid w:val="00312941"/>
    <w:rsid w:val="00321B8C"/>
    <w:rsid w:val="00322CFF"/>
    <w:rsid w:val="003261B7"/>
    <w:rsid w:val="00333B2E"/>
    <w:rsid w:val="00337BD5"/>
    <w:rsid w:val="00357EAE"/>
    <w:rsid w:val="00367C03"/>
    <w:rsid w:val="00376EA0"/>
    <w:rsid w:val="00382C28"/>
    <w:rsid w:val="00385860"/>
    <w:rsid w:val="00386F28"/>
    <w:rsid w:val="003928A2"/>
    <w:rsid w:val="00393007"/>
    <w:rsid w:val="00393A27"/>
    <w:rsid w:val="003B68F7"/>
    <w:rsid w:val="003B72CC"/>
    <w:rsid w:val="003B7A7B"/>
    <w:rsid w:val="003B7BBA"/>
    <w:rsid w:val="003C0161"/>
    <w:rsid w:val="003C053E"/>
    <w:rsid w:val="003C5F78"/>
    <w:rsid w:val="003D4662"/>
    <w:rsid w:val="003D5363"/>
    <w:rsid w:val="003E01AC"/>
    <w:rsid w:val="003E4B0C"/>
    <w:rsid w:val="003E4B59"/>
    <w:rsid w:val="003E57BD"/>
    <w:rsid w:val="003E656C"/>
    <w:rsid w:val="003F448E"/>
    <w:rsid w:val="00410D08"/>
    <w:rsid w:val="00411F48"/>
    <w:rsid w:val="004164EC"/>
    <w:rsid w:val="00424C8E"/>
    <w:rsid w:val="004269AC"/>
    <w:rsid w:val="00433CE7"/>
    <w:rsid w:val="00443F20"/>
    <w:rsid w:val="0044711C"/>
    <w:rsid w:val="0044735D"/>
    <w:rsid w:val="004477BB"/>
    <w:rsid w:val="00457F3D"/>
    <w:rsid w:val="00466411"/>
    <w:rsid w:val="004712AB"/>
    <w:rsid w:val="00471538"/>
    <w:rsid w:val="00472FC5"/>
    <w:rsid w:val="004738F2"/>
    <w:rsid w:val="00475027"/>
    <w:rsid w:val="004756AF"/>
    <w:rsid w:val="00481823"/>
    <w:rsid w:val="00481DBB"/>
    <w:rsid w:val="00484738"/>
    <w:rsid w:val="004874E1"/>
    <w:rsid w:val="00493F32"/>
    <w:rsid w:val="0049597D"/>
    <w:rsid w:val="00495DC5"/>
    <w:rsid w:val="004A3EC3"/>
    <w:rsid w:val="004A687A"/>
    <w:rsid w:val="004B245B"/>
    <w:rsid w:val="004B46D0"/>
    <w:rsid w:val="004C4BF0"/>
    <w:rsid w:val="004C69D2"/>
    <w:rsid w:val="004D1326"/>
    <w:rsid w:val="004D24EB"/>
    <w:rsid w:val="004E1DBB"/>
    <w:rsid w:val="004E1DC9"/>
    <w:rsid w:val="004E2D6A"/>
    <w:rsid w:val="004E6608"/>
    <w:rsid w:val="004E7270"/>
    <w:rsid w:val="004F0C38"/>
    <w:rsid w:val="004F458B"/>
    <w:rsid w:val="004F54DB"/>
    <w:rsid w:val="004F6C4A"/>
    <w:rsid w:val="00504D25"/>
    <w:rsid w:val="00514FCF"/>
    <w:rsid w:val="005157D3"/>
    <w:rsid w:val="0052252F"/>
    <w:rsid w:val="005313FB"/>
    <w:rsid w:val="00555FA0"/>
    <w:rsid w:val="00573E74"/>
    <w:rsid w:val="00582201"/>
    <w:rsid w:val="00584B86"/>
    <w:rsid w:val="00584E6D"/>
    <w:rsid w:val="00591642"/>
    <w:rsid w:val="00593307"/>
    <w:rsid w:val="0059383F"/>
    <w:rsid w:val="00595D1B"/>
    <w:rsid w:val="005A1F9B"/>
    <w:rsid w:val="005A4330"/>
    <w:rsid w:val="005B18A5"/>
    <w:rsid w:val="005B3238"/>
    <w:rsid w:val="005B588D"/>
    <w:rsid w:val="005C41CC"/>
    <w:rsid w:val="005C787D"/>
    <w:rsid w:val="005D28D4"/>
    <w:rsid w:val="005F05D4"/>
    <w:rsid w:val="005F4998"/>
    <w:rsid w:val="006050EE"/>
    <w:rsid w:val="00606CEA"/>
    <w:rsid w:val="006159FE"/>
    <w:rsid w:val="00630988"/>
    <w:rsid w:val="006368CC"/>
    <w:rsid w:val="00640136"/>
    <w:rsid w:val="00640874"/>
    <w:rsid w:val="0064143C"/>
    <w:rsid w:val="00643AB2"/>
    <w:rsid w:val="00644185"/>
    <w:rsid w:val="0064762E"/>
    <w:rsid w:val="00657051"/>
    <w:rsid w:val="006612BA"/>
    <w:rsid w:val="006674D4"/>
    <w:rsid w:val="0067297E"/>
    <w:rsid w:val="0067381E"/>
    <w:rsid w:val="00673BAA"/>
    <w:rsid w:val="006745D0"/>
    <w:rsid w:val="00675970"/>
    <w:rsid w:val="00680691"/>
    <w:rsid w:val="006806F6"/>
    <w:rsid w:val="00683F41"/>
    <w:rsid w:val="006915A0"/>
    <w:rsid w:val="00696223"/>
    <w:rsid w:val="00696AB8"/>
    <w:rsid w:val="006A639B"/>
    <w:rsid w:val="006B2E3C"/>
    <w:rsid w:val="006C1CAF"/>
    <w:rsid w:val="006C2A9C"/>
    <w:rsid w:val="006C3B6D"/>
    <w:rsid w:val="006C4CD3"/>
    <w:rsid w:val="006D1FE6"/>
    <w:rsid w:val="006D65D2"/>
    <w:rsid w:val="006E3BE3"/>
    <w:rsid w:val="006E6872"/>
    <w:rsid w:val="006E6CB4"/>
    <w:rsid w:val="006F478B"/>
    <w:rsid w:val="0070248D"/>
    <w:rsid w:val="007027EA"/>
    <w:rsid w:val="0070399B"/>
    <w:rsid w:val="00703E19"/>
    <w:rsid w:val="00707D14"/>
    <w:rsid w:val="007315B6"/>
    <w:rsid w:val="00733622"/>
    <w:rsid w:val="00735611"/>
    <w:rsid w:val="00735D97"/>
    <w:rsid w:val="00737042"/>
    <w:rsid w:val="00743F55"/>
    <w:rsid w:val="00744482"/>
    <w:rsid w:val="00753A67"/>
    <w:rsid w:val="00754472"/>
    <w:rsid w:val="00757797"/>
    <w:rsid w:val="00767F3B"/>
    <w:rsid w:val="00776B43"/>
    <w:rsid w:val="007859ED"/>
    <w:rsid w:val="00791B7F"/>
    <w:rsid w:val="007A2BA1"/>
    <w:rsid w:val="007B0BFA"/>
    <w:rsid w:val="007B1378"/>
    <w:rsid w:val="007B64C0"/>
    <w:rsid w:val="007C3438"/>
    <w:rsid w:val="007C5E53"/>
    <w:rsid w:val="007D0E14"/>
    <w:rsid w:val="007E13E0"/>
    <w:rsid w:val="007E4597"/>
    <w:rsid w:val="007E5EA5"/>
    <w:rsid w:val="007E7DC8"/>
    <w:rsid w:val="007F09C1"/>
    <w:rsid w:val="007F1BEC"/>
    <w:rsid w:val="008010B7"/>
    <w:rsid w:val="00803391"/>
    <w:rsid w:val="00805DBC"/>
    <w:rsid w:val="00814AC8"/>
    <w:rsid w:val="008321F9"/>
    <w:rsid w:val="00840B27"/>
    <w:rsid w:val="00843D5F"/>
    <w:rsid w:val="00851672"/>
    <w:rsid w:val="00853716"/>
    <w:rsid w:val="008627F4"/>
    <w:rsid w:val="00863E40"/>
    <w:rsid w:val="00865AB9"/>
    <w:rsid w:val="00874901"/>
    <w:rsid w:val="008763F6"/>
    <w:rsid w:val="00876C67"/>
    <w:rsid w:val="00877240"/>
    <w:rsid w:val="00887962"/>
    <w:rsid w:val="008969D7"/>
    <w:rsid w:val="008B6C9E"/>
    <w:rsid w:val="008C4A46"/>
    <w:rsid w:val="008D1CF4"/>
    <w:rsid w:val="008D33B3"/>
    <w:rsid w:val="008E545C"/>
    <w:rsid w:val="008E5862"/>
    <w:rsid w:val="008F2E5B"/>
    <w:rsid w:val="009041CC"/>
    <w:rsid w:val="009113B9"/>
    <w:rsid w:val="00920413"/>
    <w:rsid w:val="00920801"/>
    <w:rsid w:val="0092126A"/>
    <w:rsid w:val="00926A96"/>
    <w:rsid w:val="00932765"/>
    <w:rsid w:val="00932FCB"/>
    <w:rsid w:val="00955A00"/>
    <w:rsid w:val="0096085A"/>
    <w:rsid w:val="00961A3D"/>
    <w:rsid w:val="009626C3"/>
    <w:rsid w:val="00965E08"/>
    <w:rsid w:val="00970094"/>
    <w:rsid w:val="00970689"/>
    <w:rsid w:val="00971EA9"/>
    <w:rsid w:val="00977764"/>
    <w:rsid w:val="009807BE"/>
    <w:rsid w:val="009819F9"/>
    <w:rsid w:val="0098586F"/>
    <w:rsid w:val="009A7449"/>
    <w:rsid w:val="009C67DC"/>
    <w:rsid w:val="009D0A67"/>
    <w:rsid w:val="009D0E75"/>
    <w:rsid w:val="009E21EB"/>
    <w:rsid w:val="009E7CD0"/>
    <w:rsid w:val="009F4D9F"/>
    <w:rsid w:val="00A04948"/>
    <w:rsid w:val="00A04EBD"/>
    <w:rsid w:val="00A16F4D"/>
    <w:rsid w:val="00A204A9"/>
    <w:rsid w:val="00A20CBD"/>
    <w:rsid w:val="00A20E64"/>
    <w:rsid w:val="00A21190"/>
    <w:rsid w:val="00A22E32"/>
    <w:rsid w:val="00A27405"/>
    <w:rsid w:val="00A27E0C"/>
    <w:rsid w:val="00A305D6"/>
    <w:rsid w:val="00A31074"/>
    <w:rsid w:val="00A32204"/>
    <w:rsid w:val="00A35543"/>
    <w:rsid w:val="00A35DA3"/>
    <w:rsid w:val="00A40C56"/>
    <w:rsid w:val="00A43376"/>
    <w:rsid w:val="00A46B0C"/>
    <w:rsid w:val="00A61818"/>
    <w:rsid w:val="00A63293"/>
    <w:rsid w:val="00A65346"/>
    <w:rsid w:val="00A72B4C"/>
    <w:rsid w:val="00A76922"/>
    <w:rsid w:val="00A77CD0"/>
    <w:rsid w:val="00A8006B"/>
    <w:rsid w:val="00A865C8"/>
    <w:rsid w:val="00A96500"/>
    <w:rsid w:val="00A97C51"/>
    <w:rsid w:val="00AA6B99"/>
    <w:rsid w:val="00AB0388"/>
    <w:rsid w:val="00AB16B3"/>
    <w:rsid w:val="00AC2B2C"/>
    <w:rsid w:val="00AD2BD7"/>
    <w:rsid w:val="00AE3424"/>
    <w:rsid w:val="00AE3B3A"/>
    <w:rsid w:val="00AE56DC"/>
    <w:rsid w:val="00AE6BB5"/>
    <w:rsid w:val="00AE79DE"/>
    <w:rsid w:val="00AF0C17"/>
    <w:rsid w:val="00AF10BD"/>
    <w:rsid w:val="00AF52E2"/>
    <w:rsid w:val="00B075EB"/>
    <w:rsid w:val="00B13B47"/>
    <w:rsid w:val="00B14FC2"/>
    <w:rsid w:val="00B21FF0"/>
    <w:rsid w:val="00B25C12"/>
    <w:rsid w:val="00B26CFD"/>
    <w:rsid w:val="00B27E7B"/>
    <w:rsid w:val="00B306BF"/>
    <w:rsid w:val="00B45351"/>
    <w:rsid w:val="00B57F8F"/>
    <w:rsid w:val="00B63611"/>
    <w:rsid w:val="00B6448F"/>
    <w:rsid w:val="00B7124E"/>
    <w:rsid w:val="00B770BA"/>
    <w:rsid w:val="00B9017D"/>
    <w:rsid w:val="00BA17E5"/>
    <w:rsid w:val="00BA54E7"/>
    <w:rsid w:val="00BA5E02"/>
    <w:rsid w:val="00BB315A"/>
    <w:rsid w:val="00BB4530"/>
    <w:rsid w:val="00BB72D2"/>
    <w:rsid w:val="00BC4E0C"/>
    <w:rsid w:val="00BC767A"/>
    <w:rsid w:val="00BD5BCF"/>
    <w:rsid w:val="00BE35F3"/>
    <w:rsid w:val="00BE685C"/>
    <w:rsid w:val="00BE7BF6"/>
    <w:rsid w:val="00BF022B"/>
    <w:rsid w:val="00BF0F3A"/>
    <w:rsid w:val="00BF0FC7"/>
    <w:rsid w:val="00BF2E72"/>
    <w:rsid w:val="00BF743C"/>
    <w:rsid w:val="00C02A2D"/>
    <w:rsid w:val="00C2185B"/>
    <w:rsid w:val="00C32D30"/>
    <w:rsid w:val="00C37001"/>
    <w:rsid w:val="00C3718C"/>
    <w:rsid w:val="00C42E7F"/>
    <w:rsid w:val="00C4401C"/>
    <w:rsid w:val="00C46F3F"/>
    <w:rsid w:val="00C61CDD"/>
    <w:rsid w:val="00C64A9E"/>
    <w:rsid w:val="00C664A8"/>
    <w:rsid w:val="00C676EF"/>
    <w:rsid w:val="00C6783E"/>
    <w:rsid w:val="00C729BF"/>
    <w:rsid w:val="00C7688B"/>
    <w:rsid w:val="00C77644"/>
    <w:rsid w:val="00C80668"/>
    <w:rsid w:val="00C87EFC"/>
    <w:rsid w:val="00C9037F"/>
    <w:rsid w:val="00C95086"/>
    <w:rsid w:val="00C953A9"/>
    <w:rsid w:val="00C96B66"/>
    <w:rsid w:val="00CA03E2"/>
    <w:rsid w:val="00CA5E9E"/>
    <w:rsid w:val="00CB3ABF"/>
    <w:rsid w:val="00CC2FB7"/>
    <w:rsid w:val="00CC55A9"/>
    <w:rsid w:val="00CD334E"/>
    <w:rsid w:val="00CD45DD"/>
    <w:rsid w:val="00CE51DB"/>
    <w:rsid w:val="00CF31AD"/>
    <w:rsid w:val="00CF73A5"/>
    <w:rsid w:val="00D011AF"/>
    <w:rsid w:val="00D04B4E"/>
    <w:rsid w:val="00D051DA"/>
    <w:rsid w:val="00D05490"/>
    <w:rsid w:val="00D059F4"/>
    <w:rsid w:val="00D10A61"/>
    <w:rsid w:val="00D112FB"/>
    <w:rsid w:val="00D11494"/>
    <w:rsid w:val="00D13B32"/>
    <w:rsid w:val="00D15184"/>
    <w:rsid w:val="00D15D69"/>
    <w:rsid w:val="00D23350"/>
    <w:rsid w:val="00D23FFA"/>
    <w:rsid w:val="00D2451B"/>
    <w:rsid w:val="00D2550C"/>
    <w:rsid w:val="00D31D3A"/>
    <w:rsid w:val="00D3228E"/>
    <w:rsid w:val="00D32935"/>
    <w:rsid w:val="00D32E7A"/>
    <w:rsid w:val="00D358CE"/>
    <w:rsid w:val="00D3735B"/>
    <w:rsid w:val="00D46A92"/>
    <w:rsid w:val="00D5141E"/>
    <w:rsid w:val="00D569DC"/>
    <w:rsid w:val="00D6025C"/>
    <w:rsid w:val="00D71328"/>
    <w:rsid w:val="00D73968"/>
    <w:rsid w:val="00D812EE"/>
    <w:rsid w:val="00D87119"/>
    <w:rsid w:val="00D90139"/>
    <w:rsid w:val="00D96668"/>
    <w:rsid w:val="00DA047B"/>
    <w:rsid w:val="00DA070A"/>
    <w:rsid w:val="00DA5F74"/>
    <w:rsid w:val="00DA6623"/>
    <w:rsid w:val="00DB3989"/>
    <w:rsid w:val="00DB39E9"/>
    <w:rsid w:val="00DB606F"/>
    <w:rsid w:val="00DC34F1"/>
    <w:rsid w:val="00DD7347"/>
    <w:rsid w:val="00DE1FCE"/>
    <w:rsid w:val="00DE2844"/>
    <w:rsid w:val="00DE4025"/>
    <w:rsid w:val="00DE5398"/>
    <w:rsid w:val="00DE5ED8"/>
    <w:rsid w:val="00DF7721"/>
    <w:rsid w:val="00E0104D"/>
    <w:rsid w:val="00E0481B"/>
    <w:rsid w:val="00E12964"/>
    <w:rsid w:val="00E213EB"/>
    <w:rsid w:val="00E21CA0"/>
    <w:rsid w:val="00E3205A"/>
    <w:rsid w:val="00E37DA5"/>
    <w:rsid w:val="00E45117"/>
    <w:rsid w:val="00E53730"/>
    <w:rsid w:val="00E60435"/>
    <w:rsid w:val="00E613BB"/>
    <w:rsid w:val="00E6536B"/>
    <w:rsid w:val="00E74ECD"/>
    <w:rsid w:val="00E84140"/>
    <w:rsid w:val="00E86FFD"/>
    <w:rsid w:val="00E87643"/>
    <w:rsid w:val="00E87E86"/>
    <w:rsid w:val="00E90F0C"/>
    <w:rsid w:val="00E93B7A"/>
    <w:rsid w:val="00E94392"/>
    <w:rsid w:val="00EA1A40"/>
    <w:rsid w:val="00EA4946"/>
    <w:rsid w:val="00EB2329"/>
    <w:rsid w:val="00EB3D20"/>
    <w:rsid w:val="00EB532C"/>
    <w:rsid w:val="00EB6467"/>
    <w:rsid w:val="00EB701E"/>
    <w:rsid w:val="00EC02F5"/>
    <w:rsid w:val="00EC362D"/>
    <w:rsid w:val="00EC4715"/>
    <w:rsid w:val="00EE145E"/>
    <w:rsid w:val="00EE2F63"/>
    <w:rsid w:val="00EE3EDE"/>
    <w:rsid w:val="00EE5D6C"/>
    <w:rsid w:val="00EF128D"/>
    <w:rsid w:val="00EF73EC"/>
    <w:rsid w:val="00EF7741"/>
    <w:rsid w:val="00F00D2E"/>
    <w:rsid w:val="00F1483C"/>
    <w:rsid w:val="00F1513A"/>
    <w:rsid w:val="00F2521A"/>
    <w:rsid w:val="00F25C5C"/>
    <w:rsid w:val="00F27DC3"/>
    <w:rsid w:val="00F37B2D"/>
    <w:rsid w:val="00F40726"/>
    <w:rsid w:val="00F41DE0"/>
    <w:rsid w:val="00F511F7"/>
    <w:rsid w:val="00F518A5"/>
    <w:rsid w:val="00F64E32"/>
    <w:rsid w:val="00F73F39"/>
    <w:rsid w:val="00F757AF"/>
    <w:rsid w:val="00F81515"/>
    <w:rsid w:val="00F840F2"/>
    <w:rsid w:val="00F84C2B"/>
    <w:rsid w:val="00F856C2"/>
    <w:rsid w:val="00F92E97"/>
    <w:rsid w:val="00F971A0"/>
    <w:rsid w:val="00FC35E7"/>
    <w:rsid w:val="00FC595D"/>
    <w:rsid w:val="00FD6710"/>
    <w:rsid w:val="00FE0573"/>
    <w:rsid w:val="00FE1B92"/>
    <w:rsid w:val="00FE641F"/>
    <w:rsid w:val="00FF3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width-relative:margin;mso-height-relative:margin" fillcolor="none [3214]" stroke="f">
      <v:fill color="none [3214]"/>
      <v:stroke on="f"/>
    </o:shapedefaults>
    <o:shapelayout v:ext="edit">
      <o:idmap v:ext="edit" data="1"/>
    </o:shapelayout>
  </w:shapeDefaults>
  <w:decimalSymbol w:val="."/>
  <w:listSeparator w:val=","/>
  <w14:docId w14:val="5A300972"/>
  <w15:chartTrackingRefBased/>
  <w15:docId w15:val="{A8D3826B-82D8-4A12-9683-92D0533F7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87A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2935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BA17E5"/>
    <w:pPr>
      <w:keepNext/>
      <w:spacing w:after="0" w:line="240" w:lineRule="auto"/>
      <w:jc w:val="center"/>
      <w:outlineLvl w:val="1"/>
    </w:pPr>
    <w:rPr>
      <w:rFonts w:ascii="Garamond" w:eastAsia="Times New Roman" w:hAnsi="Garamond"/>
      <w:b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53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45351"/>
    <w:rPr>
      <w:sz w:val="22"/>
      <w:szCs w:val="22"/>
    </w:rPr>
  </w:style>
  <w:style w:type="character" w:styleId="CommentReference">
    <w:name w:val="annotation reference"/>
    <w:unhideWhenUsed/>
    <w:rsid w:val="00B453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535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535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535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4535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3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4535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link w:val="Heading2"/>
    <w:rsid w:val="00BA17E5"/>
    <w:rPr>
      <w:rFonts w:ascii="Garamond" w:eastAsia="Times New Roman" w:hAnsi="Garamond"/>
      <w:b/>
      <w:sz w:val="21"/>
      <w:szCs w:val="21"/>
    </w:rPr>
  </w:style>
  <w:style w:type="paragraph" w:styleId="ListParagraph">
    <w:name w:val="List Paragraph"/>
    <w:basedOn w:val="Normal"/>
    <w:uiPriority w:val="34"/>
    <w:qFormat/>
    <w:rsid w:val="00BA17E5"/>
    <w:pPr>
      <w:spacing w:before="240" w:after="240" w:line="240" w:lineRule="auto"/>
      <w:ind w:left="720"/>
      <w:contextualSpacing/>
    </w:pPr>
    <w:rPr>
      <w:rFonts w:ascii="Cambria" w:eastAsia="MS Mincho" w:hAnsi="Cambria"/>
      <w:sz w:val="24"/>
      <w:szCs w:val="24"/>
    </w:rPr>
  </w:style>
  <w:style w:type="paragraph" w:styleId="Revision">
    <w:name w:val="Revision"/>
    <w:hidden/>
    <w:uiPriority w:val="99"/>
    <w:semiHidden/>
    <w:rsid w:val="002B085B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97776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7776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7776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77764"/>
    <w:rPr>
      <w:sz w:val="22"/>
      <w:szCs w:val="22"/>
    </w:rPr>
  </w:style>
  <w:style w:type="character" w:styleId="Hyperlink">
    <w:name w:val="Hyperlink"/>
    <w:uiPriority w:val="99"/>
    <w:unhideWhenUsed/>
    <w:rsid w:val="00D3735B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D059F4"/>
    <w:rPr>
      <w:color w:val="954F72"/>
      <w:u w:val="single"/>
    </w:rPr>
  </w:style>
  <w:style w:type="character" w:customStyle="1" w:styleId="Heading1Char">
    <w:name w:val="Heading 1 Char"/>
    <w:link w:val="Heading1"/>
    <w:uiPriority w:val="9"/>
    <w:rsid w:val="00D32935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Mention1">
    <w:name w:val="Mention1"/>
    <w:uiPriority w:val="99"/>
    <w:semiHidden/>
    <w:unhideWhenUsed/>
    <w:rsid w:val="00C9037F"/>
    <w:rPr>
      <w:color w:val="2B579A"/>
      <w:shd w:val="clear" w:color="auto" w:fill="E6E6E6"/>
    </w:rPr>
  </w:style>
  <w:style w:type="paragraph" w:customStyle="1" w:styleId="Default">
    <w:name w:val="Default"/>
    <w:rsid w:val="0026354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9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9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7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5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2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9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8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04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66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1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pez.J.Ronald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www.linkedin.com/in/RonaldJLope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48EE5A-535F-45CD-B747-215F69CC32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2</TotalTime>
  <Pages>2</Pages>
  <Words>774</Words>
  <Characters>441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80</CharactersWithSpaces>
  <SharedDoc>false</SharedDoc>
  <HLinks>
    <vt:vector size="12" baseType="variant">
      <vt:variant>
        <vt:i4>3473510</vt:i4>
      </vt:variant>
      <vt:variant>
        <vt:i4>3</vt:i4>
      </vt:variant>
      <vt:variant>
        <vt:i4>0</vt:i4>
      </vt:variant>
      <vt:variant>
        <vt:i4>5</vt:i4>
      </vt:variant>
      <vt:variant>
        <vt:lpwstr>http://www.linkedin.com/in/RonaldJLopez</vt:lpwstr>
      </vt:variant>
      <vt:variant>
        <vt:lpwstr/>
      </vt:variant>
      <vt:variant>
        <vt:i4>1769507</vt:i4>
      </vt:variant>
      <vt:variant>
        <vt:i4>0</vt:i4>
      </vt:variant>
      <vt:variant>
        <vt:i4>0</vt:i4>
      </vt:variant>
      <vt:variant>
        <vt:i4>5</vt:i4>
      </vt:variant>
      <vt:variant>
        <vt:lpwstr>mailto:Lopez.J.Ronald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auna Arnold</dc:creator>
  <cp:keywords/>
  <cp:lastModifiedBy>Ronald Lopez</cp:lastModifiedBy>
  <cp:revision>5</cp:revision>
  <cp:lastPrinted>2020-06-10T03:27:00Z</cp:lastPrinted>
  <dcterms:created xsi:type="dcterms:W3CDTF">2020-08-05T19:36:00Z</dcterms:created>
  <dcterms:modified xsi:type="dcterms:W3CDTF">2020-08-21T22:27:00Z</dcterms:modified>
</cp:coreProperties>
</file>